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46792" w14:textId="77777777" w:rsidR="00147CBB" w:rsidRPr="00E9482A" w:rsidRDefault="00B2484D" w:rsidP="007C648E">
      <w:pPr>
        <w:jc w:val="center"/>
        <w:rPr>
          <w:b/>
          <w:bCs/>
          <w:sz w:val="72"/>
          <w:szCs w:val="72"/>
        </w:rPr>
      </w:pPr>
      <w:r w:rsidRPr="00E9482A">
        <w:rPr>
          <w:b/>
          <w:bCs/>
          <w:sz w:val="72"/>
          <w:szCs w:val="72"/>
        </w:rPr>
        <w:t>SE Club Website</w:t>
      </w:r>
    </w:p>
    <w:p w14:paraId="25C5520B" w14:textId="77777777" w:rsidR="006F4235" w:rsidRPr="00E9482A" w:rsidRDefault="006F4235" w:rsidP="006F4235">
      <w:pPr>
        <w:jc w:val="center"/>
        <w:rPr>
          <w:sz w:val="36"/>
          <w:szCs w:val="36"/>
        </w:rPr>
      </w:pPr>
      <w:r w:rsidRPr="00E9482A">
        <w:rPr>
          <w:sz w:val="36"/>
          <w:szCs w:val="36"/>
        </w:rPr>
        <w:fldChar w:fldCharType="begin"/>
      </w:r>
      <w:r w:rsidRPr="00E9482A">
        <w:rPr>
          <w:sz w:val="36"/>
          <w:szCs w:val="36"/>
        </w:rPr>
        <w:instrText xml:space="preserve"> TITLE  \* MERGEFORMAT </w:instrText>
      </w:r>
      <w:r w:rsidRPr="00E9482A">
        <w:rPr>
          <w:sz w:val="36"/>
          <w:szCs w:val="36"/>
        </w:rPr>
        <w:fldChar w:fldCharType="separate"/>
      </w:r>
      <w:r w:rsidRPr="00E9482A">
        <w:rPr>
          <w:sz w:val="36"/>
          <w:szCs w:val="36"/>
        </w:rPr>
        <w:t>Software Requirements Specification</w:t>
      </w:r>
      <w:r w:rsidRPr="00E9482A">
        <w:rPr>
          <w:sz w:val="36"/>
          <w:szCs w:val="36"/>
        </w:rPr>
        <w:fldChar w:fldCharType="end"/>
      </w:r>
    </w:p>
    <w:p w14:paraId="18BB0CD8" w14:textId="736C56FE" w:rsidR="006B189C" w:rsidRPr="00E9482A" w:rsidRDefault="00B2484D" w:rsidP="00E73FE5">
      <w:pPr>
        <w:jc w:val="center"/>
      </w:pPr>
      <w:r w:rsidRPr="00E9482A">
        <w:rPr>
          <w:b/>
          <w:bCs/>
          <w:sz w:val="40"/>
          <w:szCs w:val="40"/>
        </w:rPr>
        <w:br/>
      </w:r>
      <w:r w:rsidR="004C6494" w:rsidRPr="00E9482A">
        <w:rPr>
          <w:b/>
          <w:bCs/>
          <w:sz w:val="40"/>
          <w:szCs w:val="40"/>
        </w:rPr>
        <w:t>Version &lt;3.0</w:t>
      </w:r>
      <w:r w:rsidR="00E73FE5">
        <w:rPr>
          <w:b/>
          <w:bCs/>
          <w:sz w:val="40"/>
          <w:szCs w:val="40"/>
        </w:rPr>
        <w:t>&gt;</w:t>
      </w:r>
      <w:r w:rsidRPr="00E9482A">
        <w:rPr>
          <w:bCs/>
          <w:sz w:val="40"/>
          <w:szCs w:val="40"/>
        </w:rPr>
        <w:br w:type="page"/>
      </w:r>
      <w:fldSimple w:instr=" TITLE  \* MERGEFORMAT ">
        <w:r w:rsidR="006B189C" w:rsidRPr="00E9482A">
          <w:t>Software Requirements</w:t>
        </w:r>
      </w:fldSimple>
    </w:p>
    <w:p w14:paraId="5AE86C72" w14:textId="77777777" w:rsidR="006B189C" w:rsidRPr="00E9482A" w:rsidRDefault="006B189C" w:rsidP="00A12A78">
      <w:pPr>
        <w:pStyle w:val="Heading1"/>
        <w15:collapsed/>
        <w:rPr>
          <w:sz w:val="36"/>
          <w:szCs w:val="28"/>
        </w:rPr>
      </w:pPr>
      <w:bookmarkStart w:id="0" w:name="_Toc164477523"/>
      <w:r w:rsidRPr="00E9482A">
        <w:rPr>
          <w:sz w:val="36"/>
          <w:szCs w:val="28"/>
        </w:rPr>
        <w:t>Introduction</w:t>
      </w:r>
      <w:bookmarkEnd w:id="0"/>
    </w:p>
    <w:p w14:paraId="2195312D" w14:textId="77777777" w:rsidR="006B189C" w:rsidRDefault="006B189C" w:rsidP="006B189C">
      <w:pPr>
        <w:autoSpaceDE w:val="0"/>
        <w:autoSpaceDN w:val="0"/>
        <w:adjustRightInd w:val="0"/>
        <w:jc w:val="both"/>
      </w:pPr>
    </w:p>
    <w:p w14:paraId="738C4411" w14:textId="77777777" w:rsidR="006B189C" w:rsidRPr="000202D1" w:rsidRDefault="006B189C" w:rsidP="006B189C">
      <w:pPr>
        <w:rPr>
          <w:sz w:val="24"/>
          <w:szCs w:val="24"/>
        </w:rPr>
      </w:pPr>
      <w:r w:rsidRPr="000202D1">
        <w:rPr>
          <w:sz w:val="24"/>
          <w:szCs w:val="24"/>
        </w:rPr>
        <w:t xml:space="preserve">The introduction of the Software Requirements Specification (SRS) provides an overview of the entire SRS with </w:t>
      </w:r>
      <w:r w:rsidRPr="00B12117">
        <w:rPr>
          <w:b/>
          <w:bCs/>
          <w:sz w:val="24"/>
          <w:szCs w:val="24"/>
        </w:rPr>
        <w:t>purpose</w:t>
      </w:r>
      <w:r w:rsidRPr="000202D1">
        <w:rPr>
          <w:sz w:val="24"/>
          <w:szCs w:val="24"/>
        </w:rPr>
        <w:t xml:space="preserve">, </w:t>
      </w:r>
      <w:r w:rsidRPr="00B12117">
        <w:rPr>
          <w:b/>
          <w:bCs/>
          <w:sz w:val="24"/>
          <w:szCs w:val="24"/>
        </w:rPr>
        <w:t>scope</w:t>
      </w:r>
      <w:r w:rsidRPr="000202D1">
        <w:rPr>
          <w:sz w:val="24"/>
          <w:szCs w:val="24"/>
        </w:rPr>
        <w:t xml:space="preserve">, </w:t>
      </w:r>
      <w:r w:rsidRPr="00B12117">
        <w:rPr>
          <w:b/>
          <w:bCs/>
          <w:sz w:val="24"/>
          <w:szCs w:val="24"/>
        </w:rPr>
        <w:t>definitions</w:t>
      </w:r>
      <w:r w:rsidRPr="000202D1">
        <w:rPr>
          <w:sz w:val="24"/>
          <w:szCs w:val="24"/>
        </w:rPr>
        <w:t xml:space="preserve">, </w:t>
      </w:r>
      <w:r w:rsidRPr="00B12117">
        <w:rPr>
          <w:b/>
          <w:bCs/>
          <w:sz w:val="24"/>
          <w:szCs w:val="24"/>
        </w:rPr>
        <w:t>acronyms</w:t>
      </w:r>
      <w:r w:rsidRPr="000202D1">
        <w:rPr>
          <w:sz w:val="24"/>
          <w:szCs w:val="24"/>
        </w:rPr>
        <w:t xml:space="preserve">, </w:t>
      </w:r>
      <w:r w:rsidRPr="004729BA">
        <w:rPr>
          <w:b/>
          <w:bCs/>
          <w:sz w:val="24"/>
          <w:szCs w:val="24"/>
        </w:rPr>
        <w:t>abbreviations</w:t>
      </w:r>
      <w:r w:rsidRPr="000202D1">
        <w:rPr>
          <w:sz w:val="24"/>
          <w:szCs w:val="24"/>
        </w:rPr>
        <w:t xml:space="preserve">, </w:t>
      </w:r>
      <w:r w:rsidRPr="004729BA">
        <w:rPr>
          <w:b/>
          <w:bCs/>
          <w:sz w:val="24"/>
          <w:szCs w:val="24"/>
        </w:rPr>
        <w:t>references</w:t>
      </w:r>
      <w:r w:rsidRPr="000202D1">
        <w:rPr>
          <w:sz w:val="24"/>
          <w:szCs w:val="24"/>
        </w:rPr>
        <w:t xml:space="preserve">, and </w:t>
      </w:r>
      <w:r w:rsidRPr="00582201">
        <w:rPr>
          <w:b/>
          <w:bCs/>
          <w:sz w:val="24"/>
          <w:szCs w:val="24"/>
        </w:rPr>
        <w:t>overview of the SRS</w:t>
      </w:r>
      <w:r w:rsidRPr="000202D1">
        <w:rPr>
          <w:sz w:val="24"/>
          <w:szCs w:val="24"/>
        </w:rPr>
        <w:t xml:space="preserve">. The aim of this document is to gather and analyze and give an in-depth insight of the complete </w:t>
      </w:r>
      <w:r>
        <w:rPr>
          <w:b/>
          <w:bCs/>
          <w:sz w:val="24"/>
          <w:szCs w:val="24"/>
        </w:rPr>
        <w:t>SE Club Website</w:t>
      </w:r>
      <w:r w:rsidRPr="000202D1">
        <w:rPr>
          <w:sz w:val="24"/>
          <w:szCs w:val="24"/>
        </w:rPr>
        <w:t xml:space="preserve"> by defining the problem statement in detail. Nevertheless, it also concentrates on the capabilities required by stakeholders and their needs while defining high-level product features. The detailed requirements of the </w:t>
      </w:r>
      <w:r>
        <w:rPr>
          <w:b/>
          <w:bCs/>
          <w:sz w:val="24"/>
          <w:szCs w:val="24"/>
        </w:rPr>
        <w:t>SE Club Website</w:t>
      </w:r>
      <w:r w:rsidRPr="000202D1">
        <w:rPr>
          <w:sz w:val="24"/>
          <w:szCs w:val="24"/>
        </w:rPr>
        <w:t xml:space="preserve"> are provided in this document.</w:t>
      </w:r>
    </w:p>
    <w:p w14:paraId="671C2D45" w14:textId="77777777" w:rsidR="006B189C" w:rsidRDefault="006B189C" w:rsidP="006B189C">
      <w:pPr>
        <w:pStyle w:val="InfoBlue"/>
      </w:pPr>
    </w:p>
    <w:p w14:paraId="3F019BE3" w14:textId="77777777" w:rsidR="006B189C" w:rsidRDefault="006B189C" w:rsidP="006B189C">
      <w:pPr>
        <w:pStyle w:val="Heading2"/>
      </w:pPr>
      <w:bookmarkStart w:id="1" w:name="_Toc164477524"/>
      <w:r>
        <w:t>Purpose</w:t>
      </w:r>
      <w:bookmarkEnd w:id="1"/>
    </w:p>
    <w:p w14:paraId="3BC63BEA" w14:textId="77777777" w:rsidR="006B189C" w:rsidRDefault="006B189C" w:rsidP="006B189C"/>
    <w:p w14:paraId="62C2A967" w14:textId="05BE2ED6" w:rsidR="00186112" w:rsidRPr="005D3163" w:rsidRDefault="006B189C" w:rsidP="00186112">
      <w:pPr>
        <w:rPr>
          <w:sz w:val="24"/>
          <w:szCs w:val="24"/>
        </w:rPr>
      </w:pPr>
      <w:r w:rsidRPr="005D3163">
        <w:rPr>
          <w:sz w:val="24"/>
          <w:szCs w:val="24"/>
        </w:rPr>
        <w:t>The purpose of the document is to collect and analyze all assorted ideas that have come up to define the system, its requirements with respect to consumers. Also, we shall predict and sort out how we hope this product will be used in order to gain a better understanding of the project, outline concepts that may be developed later, and document ideas that are being considered, but may be discarded as the product develops.</w:t>
      </w:r>
    </w:p>
    <w:p w14:paraId="60E9D059" w14:textId="3FA5096C" w:rsidR="00186112" w:rsidRDefault="00186112" w:rsidP="00186112">
      <w:pPr>
        <w:rPr>
          <w:sz w:val="24"/>
          <w:szCs w:val="24"/>
        </w:rPr>
      </w:pPr>
      <w:r w:rsidRPr="005D3163">
        <w:rPr>
          <w:sz w:val="24"/>
          <w:szCs w:val="24"/>
        </w:rPr>
        <w:t xml:space="preserve">In short, the purpose of this SRS document is to provide a detailed overview of our software product, its </w:t>
      </w:r>
      <w:r w:rsidR="00DF3535" w:rsidRPr="005D3163">
        <w:rPr>
          <w:sz w:val="24"/>
          <w:szCs w:val="24"/>
        </w:rPr>
        <w:t>parameters,</w:t>
      </w:r>
      <w:r w:rsidRPr="005D3163">
        <w:rPr>
          <w:sz w:val="24"/>
          <w:szCs w:val="24"/>
        </w:rPr>
        <w:t xml:space="preserve"> and goals. This document describes the project's target audience and its </w:t>
      </w:r>
      <w:r w:rsidRPr="00321712">
        <w:rPr>
          <w:b/>
          <w:bCs/>
          <w:sz w:val="24"/>
          <w:szCs w:val="24"/>
        </w:rPr>
        <w:t>user interface</w:t>
      </w:r>
      <w:r w:rsidRPr="005D3163">
        <w:rPr>
          <w:sz w:val="24"/>
          <w:szCs w:val="24"/>
        </w:rPr>
        <w:t xml:space="preserve">, </w:t>
      </w:r>
      <w:r w:rsidRPr="00321712">
        <w:rPr>
          <w:b/>
          <w:bCs/>
          <w:sz w:val="24"/>
          <w:szCs w:val="24"/>
        </w:rPr>
        <w:t>hardware,</w:t>
      </w:r>
      <w:r w:rsidRPr="005D3163">
        <w:rPr>
          <w:sz w:val="24"/>
          <w:szCs w:val="24"/>
        </w:rPr>
        <w:t xml:space="preserve"> and </w:t>
      </w:r>
      <w:r w:rsidRPr="00321712">
        <w:rPr>
          <w:b/>
          <w:bCs/>
          <w:sz w:val="24"/>
          <w:szCs w:val="24"/>
        </w:rPr>
        <w:t>software</w:t>
      </w:r>
      <w:r w:rsidRPr="005D3163">
        <w:rPr>
          <w:sz w:val="24"/>
          <w:szCs w:val="24"/>
        </w:rPr>
        <w:t xml:space="preserve"> requirements. It defines how our client, team and audience see the product and its functionality. Nonetheless, it helps any designer and developer to assist in software delivery lifecycle (SDLC) processes.</w:t>
      </w:r>
    </w:p>
    <w:p w14:paraId="1D3F9875" w14:textId="77777777" w:rsidR="00FF7382" w:rsidRDefault="00FF7382" w:rsidP="00186112">
      <w:pPr>
        <w:rPr>
          <w:sz w:val="24"/>
          <w:szCs w:val="24"/>
        </w:rPr>
      </w:pPr>
    </w:p>
    <w:p w14:paraId="14BF4D5C" w14:textId="77777777" w:rsidR="00FF7382" w:rsidRDefault="00FF7382" w:rsidP="00FF7382">
      <w:pPr>
        <w:pStyle w:val="Heading2"/>
      </w:pPr>
      <w:bookmarkStart w:id="2" w:name="_Toc164477525"/>
      <w:r>
        <w:t>Scope</w:t>
      </w:r>
      <w:bookmarkEnd w:id="2"/>
    </w:p>
    <w:p w14:paraId="0A079166" w14:textId="77777777" w:rsidR="00FF7382" w:rsidRDefault="00FF7382" w:rsidP="00FF7382"/>
    <w:p w14:paraId="5F61BAC3" w14:textId="77777777" w:rsidR="00FF7382" w:rsidRPr="00BC39B0" w:rsidRDefault="00FF7382" w:rsidP="00FF7382">
      <w:pPr>
        <w:rPr>
          <w:sz w:val="24"/>
          <w:szCs w:val="24"/>
        </w:rPr>
      </w:pPr>
      <w:r w:rsidRPr="00BC39B0">
        <w:rPr>
          <w:sz w:val="24"/>
          <w:szCs w:val="24"/>
        </w:rPr>
        <w:t xml:space="preserve">Primarily, the scope pertains to the </w:t>
      </w:r>
      <w:r>
        <w:rPr>
          <w:sz w:val="24"/>
          <w:szCs w:val="24"/>
        </w:rPr>
        <w:t>website</w:t>
      </w:r>
      <w:r w:rsidRPr="00BC39B0">
        <w:rPr>
          <w:sz w:val="24"/>
          <w:szCs w:val="24"/>
        </w:rPr>
        <w:t xml:space="preserve"> product features for making </w:t>
      </w:r>
      <w:r>
        <w:rPr>
          <w:sz w:val="24"/>
          <w:szCs w:val="24"/>
        </w:rPr>
        <w:t>SE Club website</w:t>
      </w:r>
      <w:r w:rsidRPr="00BC39B0">
        <w:rPr>
          <w:sz w:val="24"/>
          <w:szCs w:val="24"/>
        </w:rPr>
        <w:t xml:space="preserve"> project live.  It focuses on the </w:t>
      </w:r>
      <w:r>
        <w:rPr>
          <w:b/>
          <w:bCs/>
          <w:sz w:val="24"/>
          <w:szCs w:val="24"/>
        </w:rPr>
        <w:t>club</w:t>
      </w:r>
      <w:r w:rsidRPr="00BC39B0">
        <w:rPr>
          <w:sz w:val="24"/>
          <w:szCs w:val="24"/>
        </w:rPr>
        <w:t xml:space="preserve">, the </w:t>
      </w:r>
      <w:r w:rsidRPr="00895C5E">
        <w:rPr>
          <w:b/>
          <w:bCs/>
          <w:sz w:val="24"/>
          <w:szCs w:val="24"/>
        </w:rPr>
        <w:t>stakeholders</w:t>
      </w:r>
      <w:r w:rsidRPr="00BC39B0">
        <w:rPr>
          <w:sz w:val="24"/>
          <w:szCs w:val="24"/>
        </w:rPr>
        <w:t xml:space="preserve">, and </w:t>
      </w:r>
      <w:r w:rsidRPr="00895C5E">
        <w:rPr>
          <w:b/>
          <w:bCs/>
          <w:sz w:val="24"/>
          <w:szCs w:val="24"/>
        </w:rPr>
        <w:t>applications</w:t>
      </w:r>
      <w:r w:rsidRPr="00BC39B0">
        <w:rPr>
          <w:sz w:val="24"/>
          <w:szCs w:val="24"/>
        </w:rPr>
        <w:t>, which allow for</w:t>
      </w:r>
      <w:r>
        <w:rPr>
          <w:sz w:val="24"/>
          <w:szCs w:val="24"/>
        </w:rPr>
        <w:t xml:space="preserve"> satisfying students, instructors, and other university members’ requirements </w:t>
      </w:r>
    </w:p>
    <w:p w14:paraId="4346BA55" w14:textId="77777777" w:rsidR="00FF7382" w:rsidRPr="00BC39B0" w:rsidRDefault="00FF7382" w:rsidP="00FF7382">
      <w:pPr>
        <w:rPr>
          <w:sz w:val="24"/>
          <w:szCs w:val="24"/>
        </w:rPr>
      </w:pPr>
    </w:p>
    <w:p w14:paraId="0B673383" w14:textId="52324D0C" w:rsidR="00345F2B" w:rsidRDefault="00FF7382" w:rsidP="00FF7382">
      <w:pPr>
        <w:rPr>
          <w:sz w:val="24"/>
          <w:szCs w:val="24"/>
        </w:rPr>
      </w:pPr>
      <w:r w:rsidRPr="00BC39B0">
        <w:rPr>
          <w:sz w:val="24"/>
          <w:szCs w:val="24"/>
        </w:rPr>
        <w:t>The standard can be used to create software requirements specifications directly or can be used as a model for defining an organization or project specific standard. It does not identify any specific method, nomenclature, or tool for preparing an SRS.</w:t>
      </w:r>
    </w:p>
    <w:p w14:paraId="3FDB1145" w14:textId="19BEF142" w:rsidR="00FF7382" w:rsidRDefault="00FF7382" w:rsidP="005F25D6">
      <w:pPr>
        <w:rPr>
          <w:sz w:val="24"/>
          <w:szCs w:val="24"/>
        </w:rPr>
      </w:pPr>
    </w:p>
    <w:p w14:paraId="61BD150A" w14:textId="7BCB04A2" w:rsidR="00BB79C9" w:rsidRDefault="00897EAA" w:rsidP="003C6DAF">
      <w:pPr>
        <w:pStyle w:val="Heading2"/>
      </w:pPr>
      <w:bookmarkStart w:id="3" w:name="_Toc164477526"/>
      <w:r>
        <w:t>Definitions, Acronyms, and Abbreviations</w:t>
      </w:r>
      <w:bookmarkEnd w:id="3"/>
    </w:p>
    <w:p w14:paraId="367DB74F" w14:textId="77777777" w:rsidR="003C6DAF" w:rsidRPr="003C6DAF" w:rsidRDefault="003C6DAF" w:rsidP="003C6DAF"/>
    <w:tbl>
      <w:tblPr>
        <w:tblStyle w:val="TableGrid"/>
        <w:tblW w:w="0" w:type="auto"/>
        <w:tblLook w:val="00A0" w:firstRow="1" w:lastRow="0" w:firstColumn="1" w:lastColumn="0" w:noHBand="0" w:noVBand="0"/>
      </w:tblPr>
      <w:tblGrid>
        <w:gridCol w:w="1544"/>
        <w:gridCol w:w="7806"/>
      </w:tblGrid>
      <w:tr w:rsidR="00BB79C9" w14:paraId="2462FE03" w14:textId="77777777" w:rsidTr="00FC0387">
        <w:tc>
          <w:tcPr>
            <w:tcW w:w="1544" w:type="dxa"/>
          </w:tcPr>
          <w:p w14:paraId="283CB9D9" w14:textId="77777777" w:rsidR="00BB79C9" w:rsidRPr="00561420" w:rsidRDefault="00BB79C9" w:rsidP="004F04C7">
            <w:r>
              <w:t>FAQ</w:t>
            </w:r>
          </w:p>
        </w:tc>
        <w:tc>
          <w:tcPr>
            <w:tcW w:w="7806" w:type="dxa"/>
          </w:tcPr>
          <w:p w14:paraId="3CB26F42" w14:textId="77777777" w:rsidR="00BB79C9" w:rsidRPr="00561420" w:rsidRDefault="00BB79C9" w:rsidP="004F04C7">
            <w:r>
              <w:t>Frequently Asked Questions</w:t>
            </w:r>
          </w:p>
        </w:tc>
      </w:tr>
      <w:tr w:rsidR="00BB79C9" w14:paraId="5DB034C9" w14:textId="77777777" w:rsidTr="00FC0387">
        <w:tc>
          <w:tcPr>
            <w:tcW w:w="1544" w:type="dxa"/>
          </w:tcPr>
          <w:p w14:paraId="04B77410" w14:textId="77777777" w:rsidR="00BB79C9" w:rsidRPr="00561420" w:rsidRDefault="00BB79C9" w:rsidP="004F04C7">
            <w:r>
              <w:t>SE</w:t>
            </w:r>
          </w:p>
        </w:tc>
        <w:tc>
          <w:tcPr>
            <w:tcW w:w="7806" w:type="dxa"/>
          </w:tcPr>
          <w:p w14:paraId="0CEC3B6B" w14:textId="77777777" w:rsidR="00BB79C9" w:rsidRPr="00561420" w:rsidRDefault="00BB79C9" w:rsidP="004F04C7">
            <w:r>
              <w:t>Software Engineering</w:t>
            </w:r>
          </w:p>
        </w:tc>
      </w:tr>
    </w:tbl>
    <w:p w14:paraId="316281DA" w14:textId="77777777" w:rsidR="00BB79C9" w:rsidRDefault="00BB79C9" w:rsidP="00BB79C9">
      <w:pPr>
        <w:rPr>
          <w:b/>
          <w:bCs/>
          <w:sz w:val="40"/>
          <w:szCs w:val="40"/>
        </w:rPr>
      </w:pPr>
    </w:p>
    <w:p w14:paraId="283EF7C7" w14:textId="173BF7F6" w:rsidR="00881E3C" w:rsidRDefault="00881E3C" w:rsidP="00881E3C">
      <w:pPr>
        <w:pStyle w:val="Heading2"/>
      </w:pPr>
      <w:bookmarkStart w:id="4" w:name="_Toc164477528"/>
      <w:r>
        <w:t>Overview</w:t>
      </w:r>
      <w:bookmarkEnd w:id="4"/>
    </w:p>
    <w:p w14:paraId="12B451EE" w14:textId="77777777" w:rsidR="00881E3C" w:rsidRDefault="00881E3C" w:rsidP="00881E3C"/>
    <w:p w14:paraId="2AB7D9A0" w14:textId="77777777" w:rsidR="00881E3C" w:rsidRPr="009B3ECF" w:rsidRDefault="00881E3C" w:rsidP="00881E3C">
      <w:pPr>
        <w:rPr>
          <w:sz w:val="24"/>
          <w:szCs w:val="24"/>
        </w:rPr>
      </w:pPr>
      <w:r w:rsidRPr="009B3ECF">
        <w:rPr>
          <w:sz w:val="24"/>
          <w:szCs w:val="24"/>
        </w:rPr>
        <w:t>The remaining sections of this document provide a general description, including characteristics of the users of this project, the product'</w:t>
      </w:r>
      <w:r>
        <w:rPr>
          <w:sz w:val="24"/>
          <w:szCs w:val="24"/>
        </w:rPr>
        <w:t>s hardware, and the functional </w:t>
      </w:r>
      <w:r w:rsidRPr="009B3ECF">
        <w:rPr>
          <w:sz w:val="24"/>
          <w:szCs w:val="24"/>
        </w:rPr>
        <w:t xml:space="preserve">and data requirements of the product.  General description of the project is discussed in section 2 of this document.  Section 3 gives the functional requirements, data requirements and constraints and assumptions made while designing the </w:t>
      </w:r>
      <w:r w:rsidRPr="00C23B69">
        <w:rPr>
          <w:sz w:val="24"/>
          <w:szCs w:val="24"/>
        </w:rPr>
        <w:t>website</w:t>
      </w:r>
      <w:r w:rsidRPr="009B3ECF">
        <w:rPr>
          <w:sz w:val="24"/>
          <w:szCs w:val="24"/>
        </w:rPr>
        <w:t>.  It also gives the user viewpoint of product.  Section 3 also gives the specific requirements of the product.  Section 3 also discusses the external interface requirements and gives detailed description of functional requirements. Section 4 is for supporting information.</w:t>
      </w:r>
    </w:p>
    <w:p w14:paraId="14401C99" w14:textId="6A249182" w:rsidR="00BB79C9" w:rsidRPr="00BB79C9" w:rsidRDefault="00BB79C9" w:rsidP="00BB79C9">
      <w:pPr>
        <w:rPr>
          <w:b/>
          <w:bCs/>
          <w:sz w:val="40"/>
          <w:szCs w:val="40"/>
        </w:rPr>
      </w:pPr>
    </w:p>
    <w:p w14:paraId="2151E021" w14:textId="77777777" w:rsidR="000B0E28" w:rsidRPr="00BE6711" w:rsidRDefault="000B0E28">
      <w:pPr>
        <w:rPr>
          <w:b/>
          <w:bCs/>
          <w:sz w:val="40"/>
          <w:szCs w:val="40"/>
        </w:rPr>
      </w:pPr>
    </w:p>
    <w:p w14:paraId="790A438C" w14:textId="0A0BC4A2" w:rsidR="00F8486A" w:rsidRPr="00E9482A" w:rsidRDefault="00B27C76" w:rsidP="008F61BD">
      <w:pPr>
        <w:pStyle w:val="Heading1"/>
      </w:pPr>
      <w:r w:rsidRPr="00E9482A">
        <w:rPr>
          <w:sz w:val="36"/>
          <w:szCs w:val="36"/>
        </w:rPr>
        <w:t xml:space="preserve">Functional </w:t>
      </w:r>
      <w:r w:rsidR="0099118A" w:rsidRPr="00E9482A">
        <w:rPr>
          <w:sz w:val="36"/>
          <w:szCs w:val="36"/>
        </w:rPr>
        <w:t>Requirements</w:t>
      </w:r>
    </w:p>
    <w:p w14:paraId="75B98E82" w14:textId="677DBAC5" w:rsidR="00646BC6" w:rsidRPr="00E9482A" w:rsidRDefault="004245B6" w:rsidP="00F45661">
      <w:pPr>
        <w:pStyle w:val="Heading2"/>
        <w15:collapsed/>
        <w:rPr>
          <w:sz w:val="32"/>
          <w:szCs w:val="32"/>
        </w:rPr>
      </w:pPr>
      <w:r w:rsidRPr="00E9482A">
        <w:rPr>
          <w:sz w:val="32"/>
          <w:szCs w:val="32"/>
        </w:rPr>
        <w:t xml:space="preserve">Super </w:t>
      </w:r>
      <w:r w:rsidR="00646BC6" w:rsidRPr="00E9482A">
        <w:rPr>
          <w:sz w:val="32"/>
          <w:szCs w:val="32"/>
        </w:rPr>
        <w:t>Admin</w:t>
      </w:r>
      <w:r w:rsidR="00BA3BE6" w:rsidRPr="00E9482A">
        <w:rPr>
          <w:sz w:val="32"/>
          <w:szCs w:val="32"/>
        </w:rPr>
        <w:t>s</w:t>
      </w:r>
    </w:p>
    <w:p w14:paraId="58477941" w14:textId="3A9508F8"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login.</w:t>
      </w:r>
    </w:p>
    <w:p w14:paraId="0285E019" w14:textId="43B935F4"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users.</w:t>
      </w:r>
    </w:p>
    <w:p w14:paraId="2B21E4A0" w14:textId="6CA83E45"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security groups</w:t>
      </w:r>
    </w:p>
    <w:p w14:paraId="59C737BB" w14:textId="6EDA584B" w:rsidR="00B2484D"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users in security groups</w:t>
      </w:r>
    </w:p>
    <w:p w14:paraId="497A1887" w14:textId="5D730D6D" w:rsidR="00646BC6" w:rsidRPr="00AB2D1A" w:rsidRDefault="00646BC6" w:rsidP="00646BC6">
      <w:pPr>
        <w:pStyle w:val="Heading3"/>
        <w:rPr>
          <w:rFonts w:asciiTheme="majorBidi" w:hAnsiTheme="majorBidi" w:cstheme="majorBidi"/>
          <w:i w:val="0"/>
          <w:color w:val="2F5496" w:themeColor="accent1" w:themeShade="BF"/>
          <w:sz w:val="24"/>
          <w:szCs w:val="24"/>
        </w:rPr>
      </w:pPr>
      <w:r w:rsidRPr="00AB2D1A">
        <w:rPr>
          <w:rFonts w:asciiTheme="majorBidi" w:hAnsiTheme="majorBidi" w:cstheme="majorBidi"/>
          <w:i w:val="0"/>
          <w:color w:val="2F5496" w:themeColor="accent1" w:themeShade="BF"/>
          <w:sz w:val="24"/>
          <w:szCs w:val="24"/>
        </w:rPr>
        <w:t>The super admin shall be able to manage permissions of users</w:t>
      </w:r>
    </w:p>
    <w:p w14:paraId="6CDBD01C" w14:textId="5C53D1E2" w:rsidR="00CC2515" w:rsidRPr="00E9482A" w:rsidRDefault="00CC2515" w:rsidP="00F45661">
      <w:pPr>
        <w:pStyle w:val="Heading2"/>
        <w15:collapsed/>
        <w:rPr>
          <w:sz w:val="32"/>
          <w:szCs w:val="32"/>
        </w:rPr>
      </w:pPr>
      <w:r w:rsidRPr="00E9482A">
        <w:rPr>
          <w:sz w:val="32"/>
          <w:szCs w:val="32"/>
        </w:rPr>
        <w:t xml:space="preserve">Visitor </w:t>
      </w:r>
    </w:p>
    <w:p w14:paraId="16A7C2D7" w14:textId="1038C319" w:rsidR="00CC2515" w:rsidRPr="00E9482A" w:rsidRDefault="00CC2515" w:rsidP="00CC2515">
      <w:pPr>
        <w:ind w:left="720"/>
      </w:pPr>
      <w:r w:rsidRPr="00E9482A">
        <w:t>Visitors are everyone uses the system without having an account</w:t>
      </w:r>
      <w:r w:rsidR="00700F93" w:rsidRPr="00E9482A">
        <w:t xml:space="preserve"> (Empty for now)</w:t>
      </w:r>
    </w:p>
    <w:p w14:paraId="47CBACB8" w14:textId="77777777" w:rsidR="00CC2515" w:rsidRPr="00E9482A" w:rsidRDefault="00CC2515" w:rsidP="00CC2515"/>
    <w:p w14:paraId="272B8B97" w14:textId="0E54B11A" w:rsidR="008515C3" w:rsidRPr="00E9482A" w:rsidRDefault="008515C3" w:rsidP="00F45661">
      <w:pPr>
        <w:pStyle w:val="Heading2"/>
        <w15:collapsed/>
        <w:rPr>
          <w:sz w:val="32"/>
          <w:szCs w:val="32"/>
        </w:rPr>
      </w:pPr>
      <w:r w:rsidRPr="00E9482A">
        <w:rPr>
          <w:sz w:val="32"/>
          <w:szCs w:val="32"/>
        </w:rPr>
        <w:t>Users</w:t>
      </w:r>
    </w:p>
    <w:p w14:paraId="430ED0A8" w14:textId="77777777" w:rsidR="00084036" w:rsidRPr="007A64B9" w:rsidRDefault="00084036"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 projects (name, description, files)</w:t>
      </w:r>
    </w:p>
    <w:p w14:paraId="08C1DC85" w14:textId="77777777" w:rsidR="00F6795C" w:rsidRPr="007A64B9" w:rsidRDefault="00880CA7"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profile</w:t>
      </w:r>
    </w:p>
    <w:p w14:paraId="5218A6AB" w14:textId="77777777" w:rsidR="00F6795C" w:rsidRPr="00E9482A" w:rsidRDefault="00880CA7" w:rsidP="00F6795C">
      <w:pPr>
        <w:pStyle w:val="Heading4"/>
        <w:rPr>
          <w:i/>
        </w:rPr>
      </w:pPr>
      <w:r w:rsidRPr="00E9482A">
        <w:t>first name</w:t>
      </w:r>
    </w:p>
    <w:p w14:paraId="6FBA5603" w14:textId="77777777" w:rsidR="00F6795C" w:rsidRPr="00E9482A" w:rsidRDefault="00880CA7" w:rsidP="00F6795C">
      <w:pPr>
        <w:pStyle w:val="Heading4"/>
        <w:rPr>
          <w:i/>
        </w:rPr>
      </w:pPr>
      <w:r w:rsidRPr="00E9482A">
        <w:t>last name</w:t>
      </w:r>
    </w:p>
    <w:p w14:paraId="40B52982" w14:textId="77777777" w:rsidR="00F6795C" w:rsidRPr="00E9482A" w:rsidRDefault="00880CA7" w:rsidP="00F6795C">
      <w:pPr>
        <w:pStyle w:val="Heading4"/>
        <w:rPr>
          <w:i/>
        </w:rPr>
      </w:pPr>
      <w:r w:rsidRPr="00E9482A">
        <w:t>nickname</w:t>
      </w:r>
    </w:p>
    <w:p w14:paraId="0B86A593" w14:textId="77777777" w:rsidR="00F6795C" w:rsidRPr="00E9482A" w:rsidRDefault="00880CA7" w:rsidP="00F6795C">
      <w:pPr>
        <w:pStyle w:val="Heading4"/>
        <w:rPr>
          <w:i/>
        </w:rPr>
      </w:pPr>
      <w:r w:rsidRPr="00E9482A">
        <w:t>email</w:t>
      </w:r>
    </w:p>
    <w:p w14:paraId="5F5DC777" w14:textId="77777777" w:rsidR="00F6795C" w:rsidRPr="00E9482A" w:rsidRDefault="00880CA7" w:rsidP="00F6795C">
      <w:pPr>
        <w:pStyle w:val="Heading4"/>
        <w:rPr>
          <w:i/>
        </w:rPr>
      </w:pPr>
      <w:r w:rsidRPr="00E9482A">
        <w:t>password</w:t>
      </w:r>
    </w:p>
    <w:p w14:paraId="3EF2B83B" w14:textId="2BB9FDBE" w:rsidR="00880CA7" w:rsidRPr="00E9482A" w:rsidRDefault="00880CA7" w:rsidP="00F6795C">
      <w:pPr>
        <w:pStyle w:val="Heading4"/>
        <w:rPr>
          <w:i/>
        </w:rPr>
      </w:pPr>
      <w:r w:rsidRPr="00E9482A">
        <w:t>fields good at</w:t>
      </w:r>
    </w:p>
    <w:p w14:paraId="27BD0F30" w14:textId="21D6DDC2" w:rsidR="00EC67A0" w:rsidRPr="007A64B9" w:rsidRDefault="00EC67A0"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 projects (name, description, files)</w:t>
      </w:r>
    </w:p>
    <w:p w14:paraId="45508A3F" w14:textId="46B5287F" w:rsidR="006E7A69" w:rsidRPr="007A64B9" w:rsidRDefault="006E7A69"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other users</w:t>
      </w:r>
    </w:p>
    <w:p w14:paraId="2EDF724B" w14:textId="4D307F23" w:rsidR="00091142" w:rsidRPr="007A64B9" w:rsidRDefault="00091142"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personal achievements.</w:t>
      </w:r>
    </w:p>
    <w:p w14:paraId="4B062581" w14:textId="0C900C10" w:rsidR="006E7A69" w:rsidRPr="007A64B9" w:rsidRDefault="00BA091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events/achievements (Title, description)</w:t>
      </w:r>
    </w:p>
    <w:p w14:paraId="0D2B8BD9" w14:textId="559C649D" w:rsidR="00BA091F" w:rsidRPr="007A64B9" w:rsidRDefault="00BA091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iew registration form for events (TBC)</w:t>
      </w:r>
    </w:p>
    <w:p w14:paraId="074279DE" w14:textId="25ADED87" w:rsidR="00BA091F" w:rsidRPr="007A64B9" w:rsidRDefault="00BA091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courses</w:t>
      </w:r>
    </w:p>
    <w:p w14:paraId="1C7E1AED" w14:textId="5172A21E" w:rsidR="004352B2" w:rsidRPr="007A64B9" w:rsidRDefault="004352B2"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uggest software projects</w:t>
      </w:r>
    </w:p>
    <w:p w14:paraId="5CE4DE0F" w14:textId="77777777" w:rsidR="00930AE4" w:rsidRPr="007A64B9" w:rsidRDefault="00930AE4"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earch for everything (TBD)</w:t>
      </w:r>
    </w:p>
    <w:p w14:paraId="35C247F1" w14:textId="6793FBDB" w:rsidR="00930AE4" w:rsidRPr="007A64B9" w:rsidRDefault="002B3E08"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display study plans.</w:t>
      </w:r>
    </w:p>
    <w:p w14:paraId="3331E291" w14:textId="03534F54" w:rsidR="00F108EC" w:rsidRPr="007A64B9" w:rsidRDefault="00F108EC"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highlight the courses he/she had taken so far / taking now.</w:t>
      </w:r>
    </w:p>
    <w:p w14:paraId="2E170C6E" w14:textId="237102E2" w:rsidR="003B5971" w:rsidRPr="007A64B9" w:rsidRDefault="003B5971"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grades in each course he took.</w:t>
      </w:r>
    </w:p>
    <w:p w14:paraId="6BCCCBE0" w14:textId="34F2A61E" w:rsidR="00BA091F" w:rsidRPr="007A64B9" w:rsidRDefault="00DA2746"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ote to a course to be in the revision program.</w:t>
      </w:r>
    </w:p>
    <w:p w14:paraId="5BDBAEE7" w14:textId="7494E567" w:rsidR="00742B63" w:rsidRPr="007A64B9" w:rsidRDefault="00742B63"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questions.</w:t>
      </w:r>
    </w:p>
    <w:p w14:paraId="0F31929D" w14:textId="05E4F9F4" w:rsidR="00E517D8" w:rsidRPr="007A64B9" w:rsidRDefault="00F01DC2"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tags of his/her questions.</w:t>
      </w:r>
    </w:p>
    <w:p w14:paraId="49DF9CD6" w14:textId="20983ADB" w:rsidR="00050B17" w:rsidRPr="007A64B9" w:rsidRDefault="00760355"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his/her replies on the posted questions</w:t>
      </w:r>
      <w:r w:rsidR="00050B17" w:rsidRPr="007A64B9">
        <w:rPr>
          <w:rFonts w:asciiTheme="majorBidi" w:hAnsiTheme="majorBidi" w:cstheme="majorBidi"/>
          <w:i w:val="0"/>
          <w:color w:val="2F5496" w:themeColor="accent1" w:themeShade="BF"/>
          <w:sz w:val="24"/>
          <w:szCs w:val="24"/>
        </w:rPr>
        <w:t>.</w:t>
      </w:r>
    </w:p>
    <w:p w14:paraId="7A85D79A" w14:textId="3FBE117E" w:rsidR="00BA091F" w:rsidRPr="007A64B9" w:rsidRDefault="00BB02A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evaluate the answers to the question with (agree/disagree).</w:t>
      </w:r>
    </w:p>
    <w:p w14:paraId="195AE60F" w14:textId="77777777" w:rsidR="00BB525F" w:rsidRPr="007A64B9" w:rsidRDefault="00BB525F"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manage schedules for his/her daily studying. (Number of hours, subject(course))</w:t>
      </w:r>
    </w:p>
    <w:p w14:paraId="3A6E7D30" w14:textId="77777777" w:rsidR="00BC6069" w:rsidRPr="007A64B9" w:rsidRDefault="00BC6069"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 xml:space="preserve">The user shall be able to manage his/her study rooms (Status (private/public), timer). </w:t>
      </w:r>
    </w:p>
    <w:p w14:paraId="79B1D487" w14:textId="65B817C0" w:rsidR="00BB525F" w:rsidRPr="007A64B9" w:rsidRDefault="00B908F0"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start/end/pause the timer of his/her study rooms.</w:t>
      </w:r>
    </w:p>
    <w:p w14:paraId="6274012E" w14:textId="65078BBB" w:rsidR="00D24E63" w:rsidRPr="007A64B9" w:rsidRDefault="00D24E63"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invite others to his/her study room (via email, or sharable link).</w:t>
      </w:r>
    </w:p>
    <w:p w14:paraId="14B44BD3" w14:textId="19ACF5BA" w:rsidR="00EC67A0" w:rsidRPr="007A64B9" w:rsidRDefault="00490F43"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join/leave public/private study rooms (Needs creator approval if private).</w:t>
      </w:r>
    </w:p>
    <w:p w14:paraId="1B5B965F" w14:textId="38FC0CE5" w:rsidR="002569DD" w:rsidRPr="007A64B9" w:rsidRDefault="002569DD"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iew users in the study rooms</w:t>
      </w:r>
    </w:p>
    <w:p w14:paraId="38877B92" w14:textId="58CE387A" w:rsidR="00F80317" w:rsidRPr="007A64B9" w:rsidRDefault="00F80317" w:rsidP="00C23B69">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 xml:space="preserve">The </w:t>
      </w:r>
      <w:r w:rsidR="00E85D09" w:rsidRPr="007A64B9">
        <w:rPr>
          <w:rFonts w:asciiTheme="majorBidi" w:hAnsiTheme="majorBidi" w:cstheme="majorBidi"/>
          <w:i w:val="0"/>
          <w:color w:val="2F5496" w:themeColor="accent1" w:themeShade="BF"/>
          <w:sz w:val="24"/>
          <w:szCs w:val="24"/>
        </w:rPr>
        <w:t xml:space="preserve">user </w:t>
      </w:r>
      <w:r w:rsidRPr="007A64B9">
        <w:rPr>
          <w:rFonts w:asciiTheme="majorBidi" w:hAnsiTheme="majorBidi" w:cstheme="majorBidi"/>
          <w:i w:val="0"/>
          <w:color w:val="2F5496" w:themeColor="accent1" w:themeShade="BF"/>
          <w:sz w:val="24"/>
          <w:szCs w:val="24"/>
        </w:rPr>
        <w:t>shall be able to view useful websites for university students</w:t>
      </w:r>
    </w:p>
    <w:p w14:paraId="55443BEB" w14:textId="0AE614C5" w:rsidR="001810D4" w:rsidRPr="007A64B9" w:rsidRDefault="00EA3C80" w:rsidP="00EE5C28">
      <w:pPr>
        <w:pStyle w:val="Heading3"/>
        <w:rPr>
          <w:rFonts w:asciiTheme="majorBidi" w:hAnsiTheme="majorBidi" w:cstheme="majorBidi"/>
          <w:i w:val="0"/>
          <w:color w:val="2F5496" w:themeColor="accent1" w:themeShade="BF"/>
          <w:sz w:val="24"/>
          <w:szCs w:val="24"/>
        </w:rPr>
      </w:pPr>
      <w:r w:rsidRPr="007A64B9">
        <w:rPr>
          <w:rFonts w:asciiTheme="majorBidi" w:hAnsiTheme="majorBidi" w:cstheme="majorBidi"/>
          <w:i w:val="0"/>
          <w:color w:val="2F5496" w:themeColor="accent1" w:themeShade="BF"/>
          <w:sz w:val="24"/>
          <w:szCs w:val="24"/>
        </w:rPr>
        <w:t>The user shall be able to view financial transactions</w:t>
      </w:r>
    </w:p>
    <w:p w14:paraId="69B5B756" w14:textId="08C2AB38" w:rsidR="001810D4" w:rsidRPr="00E9482A" w:rsidRDefault="001810D4" w:rsidP="00F45661">
      <w:pPr>
        <w:pStyle w:val="Heading2"/>
        <w15:collapsed/>
        <w:rPr>
          <w:rFonts w:asciiTheme="minorHAnsi" w:hAnsiTheme="minorHAnsi" w:cstheme="minorBidi"/>
          <w:sz w:val="32"/>
          <w:szCs w:val="32"/>
        </w:rPr>
      </w:pPr>
      <w:r w:rsidRPr="00E9482A">
        <w:rPr>
          <w:sz w:val="32"/>
          <w:szCs w:val="32"/>
        </w:rPr>
        <w:t>Users (</w:t>
      </w:r>
      <w:r w:rsidR="008F61BD">
        <w:rPr>
          <w:sz w:val="32"/>
          <w:szCs w:val="32"/>
        </w:rPr>
        <w:t>In security groups</w:t>
      </w:r>
      <w:r w:rsidRPr="00E9482A">
        <w:rPr>
          <w:sz w:val="32"/>
          <w:szCs w:val="32"/>
        </w:rPr>
        <w:t>)</w:t>
      </w:r>
    </w:p>
    <w:p w14:paraId="02C5D515" w14:textId="06623F54" w:rsidR="00F677DA" w:rsidRPr="00E9482A" w:rsidRDefault="00F677DA"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rs’ permissions</w:t>
      </w:r>
    </w:p>
    <w:p w14:paraId="7A6FC25C" w14:textId="19E8B4DF" w:rsidR="00BC75E7" w:rsidRPr="00E9482A" w:rsidRDefault="00BC75E7"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rs.</w:t>
      </w:r>
    </w:p>
    <w:p w14:paraId="0F6F8E08" w14:textId="4AB60203" w:rsidR="009F5AF8" w:rsidRPr="00E9482A" w:rsidRDefault="009F5AF8"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security groups</w:t>
      </w:r>
    </w:p>
    <w:p w14:paraId="43781551" w14:textId="614B801B" w:rsidR="003D63D5" w:rsidRPr="00E9482A" w:rsidRDefault="003D63D5"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rs in security groups</w:t>
      </w:r>
    </w:p>
    <w:p w14:paraId="287E73BC" w14:textId="3CD43B9A" w:rsidR="00DF3535" w:rsidRPr="00E9482A" w:rsidRDefault="00DF3535"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permissions of users</w:t>
      </w:r>
    </w:p>
    <w:p w14:paraId="1D1B5832" w14:textId="1ADB356B" w:rsidR="00924611" w:rsidRPr="00E9482A" w:rsidRDefault="00924611"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vision, goal,)</w:t>
      </w:r>
    </w:p>
    <w:p w14:paraId="669D1878" w14:textId="1AC0392F" w:rsidR="0055648B" w:rsidRPr="00E9482A" w:rsidRDefault="0055648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names of the members who developed the website. (Name, Student ID, ) (each student should have unique URL)</w:t>
      </w:r>
    </w:p>
    <w:p w14:paraId="5B5E884E" w14:textId="5A381B70" w:rsidR="003343F7" w:rsidRPr="00E9482A" w:rsidRDefault="003343F7"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w:t>
      </w:r>
      <w:r w:rsidR="00AF2B83" w:rsidRPr="00E9482A">
        <w:rPr>
          <w:rFonts w:asciiTheme="majorBidi" w:hAnsiTheme="majorBidi" w:cstheme="majorBidi"/>
          <w:i w:val="0"/>
          <w:color w:val="2F5496" w:themeColor="accent1" w:themeShade="BF"/>
          <w:sz w:val="24"/>
          <w:szCs w:val="24"/>
        </w:rPr>
        <w:t xml:space="preserve"> SE Club</w:t>
      </w:r>
      <w:r w:rsidRPr="00E9482A">
        <w:rPr>
          <w:rFonts w:asciiTheme="majorBidi" w:hAnsiTheme="majorBidi" w:cstheme="majorBidi"/>
          <w:i w:val="0"/>
          <w:color w:val="2F5496" w:themeColor="accent1" w:themeShade="BF"/>
          <w:sz w:val="24"/>
          <w:szCs w:val="24"/>
        </w:rPr>
        <w:t xml:space="preserve"> achievements (Title, description, image, date, student involved)</w:t>
      </w:r>
    </w:p>
    <w:p w14:paraId="61B9B0C4" w14:textId="471B0447" w:rsidR="00DC1DB4" w:rsidRPr="00E9482A" w:rsidRDefault="00C7343F"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event (revision classes, competitions, ...) (Title, description, image, date, student involved, links)</w:t>
      </w:r>
    </w:p>
    <w:p w14:paraId="7280026A" w14:textId="14994150" w:rsidR="00A975C2" w:rsidRPr="00E9482A" w:rsidRDefault="00A975C2"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links of social media accounts</w:t>
      </w:r>
    </w:p>
    <w:p w14:paraId="566B5554" w14:textId="116884E1" w:rsidR="0096165B" w:rsidRPr="00E9482A" w:rsidRDefault="0096165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the gallery of SE club. (Image, description) (TBD)</w:t>
      </w:r>
    </w:p>
    <w:p w14:paraId="71BE71CB" w14:textId="67DE5F5B" w:rsidR="00E40EE9" w:rsidRPr="00E9482A" w:rsidRDefault="00E40EE9"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courses’ information (brief description, taught by, supported material, pre prerequisite, previous exams)</w:t>
      </w:r>
    </w:p>
    <w:p w14:paraId="58FD0CC9" w14:textId="17509F74" w:rsidR="00BF4DFA" w:rsidRPr="00E9482A" w:rsidRDefault="00BF4DFA"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ould be able to manage SE Major info (internship, co-op, minors)</w:t>
      </w:r>
    </w:p>
    <w:p w14:paraId="0B01E129" w14:textId="2FD75654" w:rsidR="0007206B" w:rsidRPr="00E9482A" w:rsidRDefault="0007206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provide weekly programming challenges.</w:t>
      </w:r>
    </w:p>
    <w:p w14:paraId="59CB0899" w14:textId="3806FD42" w:rsidR="00264301" w:rsidRPr="00E9482A" w:rsidRDefault="00264301"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 xml:space="preserve">The </w:t>
      </w:r>
      <w:r w:rsidR="002B72EF" w:rsidRPr="00E9482A">
        <w:rPr>
          <w:rFonts w:asciiTheme="majorBidi" w:hAnsiTheme="majorBidi" w:cstheme="majorBidi"/>
          <w:i w:val="0"/>
          <w:color w:val="2F5496" w:themeColor="accent1" w:themeShade="BF"/>
          <w:sz w:val="24"/>
          <w:szCs w:val="24"/>
        </w:rPr>
        <w:t xml:space="preserve">user </w:t>
      </w:r>
      <w:r w:rsidRPr="00E9482A">
        <w:rPr>
          <w:rFonts w:asciiTheme="majorBidi" w:hAnsiTheme="majorBidi" w:cstheme="majorBidi"/>
          <w:i w:val="0"/>
          <w:color w:val="2F5496" w:themeColor="accent1" w:themeShade="BF"/>
          <w:sz w:val="24"/>
          <w:szCs w:val="24"/>
        </w:rPr>
        <w:t>shall be able to manage info about Internship opportunities.</w:t>
      </w:r>
    </w:p>
    <w:p w14:paraId="2613CBD6" w14:textId="71B9C09D" w:rsidR="00857B33" w:rsidRPr="00E9482A" w:rsidRDefault="00857B33"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study plans.</w:t>
      </w:r>
    </w:p>
    <w:p w14:paraId="7E1F3507" w14:textId="03154EE9" w:rsidR="003B74AC" w:rsidRPr="00E9482A" w:rsidRDefault="003B74AC"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revision program suggestion.</w:t>
      </w:r>
    </w:p>
    <w:p w14:paraId="6380E788" w14:textId="5C21CEE9" w:rsidR="006F2093" w:rsidRPr="00E9482A" w:rsidRDefault="006F2093"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FQA</w:t>
      </w:r>
    </w:p>
    <w:p w14:paraId="180BAE91" w14:textId="18452E40" w:rsidR="00ED20DB" w:rsidRPr="00E9482A" w:rsidRDefault="00ED20DB"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useful websites for university’s students’ links</w:t>
      </w:r>
    </w:p>
    <w:p w14:paraId="7DC64EE9" w14:textId="56B1D2E2" w:rsidR="00BC5ED5" w:rsidRPr="00E9482A" w:rsidRDefault="00BC5ED5" w:rsidP="00C23B69">
      <w:pPr>
        <w:pStyle w:val="Heading3"/>
        <w:rPr>
          <w:rFonts w:asciiTheme="majorBidi" w:hAnsiTheme="majorBidi" w:cstheme="majorBidi"/>
          <w:i w:val="0"/>
          <w:color w:val="2F5496" w:themeColor="accent1" w:themeShade="BF"/>
          <w:sz w:val="24"/>
          <w:szCs w:val="24"/>
        </w:rPr>
      </w:pPr>
      <w:r w:rsidRPr="00E9482A">
        <w:rPr>
          <w:rFonts w:asciiTheme="majorBidi" w:hAnsiTheme="majorBidi" w:cstheme="majorBidi"/>
          <w:i w:val="0"/>
          <w:color w:val="2F5496" w:themeColor="accent1" w:themeShade="BF"/>
          <w:sz w:val="24"/>
          <w:szCs w:val="24"/>
        </w:rPr>
        <w:t>The user shall be able to manage financial transactions</w:t>
      </w:r>
    </w:p>
    <w:p w14:paraId="21DE6DC6" w14:textId="1C051F11" w:rsidR="00C23B69" w:rsidRPr="00E9482A" w:rsidRDefault="002A1C3A" w:rsidP="00F45661">
      <w:pPr>
        <w:pStyle w:val="Heading2"/>
        <w15:collapsed/>
        <w:rPr>
          <w:sz w:val="32"/>
          <w:szCs w:val="32"/>
        </w:rPr>
      </w:pPr>
      <w:r w:rsidRPr="00E9482A">
        <w:rPr>
          <w:sz w:val="32"/>
          <w:szCs w:val="32"/>
        </w:rPr>
        <w:t>System</w:t>
      </w:r>
    </w:p>
    <w:p w14:paraId="688313BD" w14:textId="3FE4E6ED"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be able to display all SE Club members/achievements/events</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07992D94" w14:textId="33B554E0"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to able to display the calendar (months)</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1A763A2B" w14:textId="5603D9F1"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to able to display events/achievements in the calendar</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44A24E53" w14:textId="5043CC19" w:rsidR="00C23B69"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support internationalization (multi languages)</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4F0E0C6C" w14:textId="1BAE925E" w:rsidR="00181276" w:rsidRPr="00285446" w:rsidRDefault="00C23B69" w:rsidP="00C23B69">
      <w:pPr>
        <w:pStyle w:val="Heading3"/>
        <w:rPr>
          <w:rFonts w:asciiTheme="majorBidi" w:hAnsiTheme="majorBidi" w:cstheme="majorBidi"/>
          <w:i w:val="0"/>
          <w:color w:val="2F5496" w:themeColor="accent1" w:themeShade="BF"/>
          <w:sz w:val="24"/>
          <w:szCs w:val="24"/>
        </w:rPr>
      </w:pPr>
      <w:r w:rsidRPr="00285446">
        <w:rPr>
          <w:rFonts w:asciiTheme="majorBidi" w:hAnsiTheme="majorBidi" w:cstheme="majorBidi"/>
          <w:i w:val="0"/>
          <w:color w:val="2F5496" w:themeColor="accent1" w:themeShade="BF"/>
          <w:sz w:val="24"/>
          <w:szCs w:val="24"/>
        </w:rPr>
        <w:t>The system shall be able to suggest courses for the student to take.</w:t>
      </w:r>
      <w:r w:rsidRPr="00285446">
        <w:rPr>
          <w:rFonts w:asciiTheme="majorBidi" w:hAnsiTheme="majorBidi" w:cstheme="majorBidi"/>
          <w:i w:val="0"/>
          <w:color w:val="2F5496" w:themeColor="accent1" w:themeShade="BF"/>
          <w:sz w:val="24"/>
          <w:szCs w:val="24"/>
        </w:rPr>
        <w:tab/>
      </w:r>
      <w:r w:rsidRPr="00285446">
        <w:rPr>
          <w:rFonts w:asciiTheme="majorBidi" w:hAnsiTheme="majorBidi" w:cstheme="majorBidi"/>
          <w:i w:val="0"/>
          <w:color w:val="2F5496" w:themeColor="accent1" w:themeShade="BF"/>
          <w:sz w:val="24"/>
          <w:szCs w:val="24"/>
        </w:rPr>
        <w:tab/>
      </w:r>
    </w:p>
    <w:p w14:paraId="1B178488" w14:textId="7B7B807B" w:rsidR="00326E4F" w:rsidRPr="00E9482A" w:rsidRDefault="00326E4F"/>
    <w:p w14:paraId="74D19829" w14:textId="7D850367" w:rsidR="00B27C76" w:rsidRPr="00E9482A" w:rsidRDefault="00B27C76" w:rsidP="00E9482A">
      <w:pPr>
        <w:pStyle w:val="Heading1"/>
        <w:rPr>
          <w:sz w:val="36"/>
          <w:szCs w:val="36"/>
        </w:rPr>
      </w:pPr>
      <w:r w:rsidRPr="00E9482A">
        <w:rPr>
          <w:sz w:val="36"/>
          <w:szCs w:val="36"/>
        </w:rPr>
        <w:t>Non-Functional Requirements</w:t>
      </w:r>
    </w:p>
    <w:p w14:paraId="72E07502" w14:textId="7CE157C2" w:rsidR="00B27C76" w:rsidRDefault="00B27C76" w:rsidP="00317117">
      <w:pPr>
        <w:pStyle w:val="Heading2"/>
        <w15:collapsed/>
        <w:rPr>
          <w:sz w:val="32"/>
          <w:szCs w:val="32"/>
        </w:rPr>
      </w:pPr>
      <w:r w:rsidRPr="00E9482A">
        <w:rPr>
          <w:sz w:val="32"/>
          <w:szCs w:val="32"/>
        </w:rPr>
        <w:t>Security</w:t>
      </w:r>
    </w:p>
    <w:p w14:paraId="6BF0B924" w14:textId="0CFB8A19" w:rsidR="008F61BD" w:rsidRPr="008F61BD" w:rsidRDefault="008F61BD" w:rsidP="008F61BD">
      <w:r w:rsidRPr="00E9482A">
        <w:t>The system has xxx Security Groups, which is, Admins, Managers, Academic managers, Editors/writers, and the default (no security group)</w:t>
      </w:r>
    </w:p>
    <w:p w14:paraId="36666C25" w14:textId="146C2195" w:rsidR="006731A2" w:rsidRPr="00E9482A" w:rsidRDefault="006731A2" w:rsidP="006731A2">
      <w:pPr>
        <w:pStyle w:val="Heading3"/>
        <w:rPr>
          <w:b/>
          <w:bCs/>
          <w:i w:val="0"/>
        </w:rPr>
      </w:pPr>
      <w:r w:rsidRPr="00E9482A">
        <w:rPr>
          <w:b/>
          <w:bCs/>
          <w:i w:val="0"/>
        </w:rPr>
        <w:t>Security Functional Requirements</w:t>
      </w:r>
    </w:p>
    <w:p w14:paraId="41FEAF25" w14:textId="5A43E4FF" w:rsidR="00B27C76" w:rsidRPr="00831875"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The system shall be able to authenticate users</w:t>
      </w:r>
    </w:p>
    <w:p w14:paraId="6291EDA4" w14:textId="5BD3F017" w:rsidR="00B27C76" w:rsidRDefault="00B27C76" w:rsidP="006731A2">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The system shall be able to authorize users</w:t>
      </w:r>
      <w:r w:rsidR="005F39CF">
        <w:rPr>
          <w:rFonts w:asciiTheme="majorBidi" w:hAnsiTheme="majorBidi" w:cstheme="majorBidi"/>
          <w:color w:val="2E74B5" w:themeColor="accent5" w:themeShade="BF"/>
          <w:sz w:val="24"/>
          <w:szCs w:val="24"/>
        </w:rPr>
        <w:t xml:space="preserve"> (based on security groups)</w:t>
      </w:r>
    </w:p>
    <w:p w14:paraId="45DBC653" w14:textId="4CAA351D" w:rsidR="00497E63" w:rsidRDefault="000B5EC6" w:rsidP="008F61BD">
      <w:pPr>
        <w:pStyle w:val="Heading5"/>
        <w:rPr>
          <w:color w:val="ED7D31" w:themeColor="accent2"/>
        </w:rPr>
      </w:pPr>
      <w:r>
        <w:rPr>
          <w:color w:val="ED7D31" w:themeColor="accent2"/>
        </w:rPr>
        <w:t>Head of SE Club</w:t>
      </w:r>
    </w:p>
    <w:p w14:paraId="647DAD5A" w14:textId="0928BF3C" w:rsidR="005F39CF" w:rsidRDefault="008F61BD" w:rsidP="008F61BD">
      <w:pPr>
        <w:pStyle w:val="Heading5"/>
        <w:rPr>
          <w:color w:val="ED7D31" w:themeColor="accent2"/>
        </w:rPr>
      </w:pPr>
      <w:r w:rsidRPr="008F61BD">
        <w:rPr>
          <w:color w:val="ED7D31" w:themeColor="accent2"/>
        </w:rPr>
        <w:t>Admins</w:t>
      </w:r>
    </w:p>
    <w:p w14:paraId="5136439E" w14:textId="1C0F6350" w:rsidR="00202A70" w:rsidRPr="00202A70" w:rsidRDefault="004E5974" w:rsidP="00202A70">
      <w:pPr>
        <w:pStyle w:val="Heading5"/>
        <w:rPr>
          <w:color w:val="ED7D31" w:themeColor="accent2"/>
        </w:rPr>
      </w:pPr>
      <w:r>
        <w:rPr>
          <w:color w:val="ED7D31" w:themeColor="accent2"/>
        </w:rPr>
        <w:t>Head of Development</w:t>
      </w:r>
      <w:r>
        <w:rPr>
          <w:color w:val="ED7D31" w:themeColor="accent2"/>
        </w:rPr>
        <w:t xml:space="preserve"> Department</w:t>
      </w:r>
    </w:p>
    <w:p w14:paraId="64E8442B" w14:textId="77777777" w:rsidR="004E5974" w:rsidRDefault="004E5974" w:rsidP="004E5974">
      <w:pPr>
        <w:pStyle w:val="Heading5"/>
        <w:rPr>
          <w:color w:val="ED7D31" w:themeColor="accent2"/>
        </w:rPr>
      </w:pPr>
      <w:r>
        <w:rPr>
          <w:color w:val="ED7D31" w:themeColor="accent2"/>
        </w:rPr>
        <w:t>Head of Educational Department</w:t>
      </w:r>
    </w:p>
    <w:p w14:paraId="06CF33F5" w14:textId="77777777" w:rsidR="0025399C" w:rsidRDefault="0025399C" w:rsidP="0025399C">
      <w:pPr>
        <w:pStyle w:val="Heading5"/>
        <w:rPr>
          <w:color w:val="ED7D31" w:themeColor="accent2"/>
        </w:rPr>
      </w:pPr>
      <w:r>
        <w:rPr>
          <w:color w:val="ED7D31" w:themeColor="accent2"/>
        </w:rPr>
        <w:t>Head of Marketing Department</w:t>
      </w:r>
    </w:p>
    <w:p w14:paraId="6B4007C7" w14:textId="0068A7F2" w:rsidR="0025399C" w:rsidRPr="0025399C" w:rsidRDefault="0025399C" w:rsidP="0025399C">
      <w:pPr>
        <w:pStyle w:val="Heading5"/>
        <w:rPr>
          <w:color w:val="ED7D31" w:themeColor="accent2"/>
        </w:rPr>
      </w:pPr>
      <w:r>
        <w:rPr>
          <w:color w:val="ED7D31" w:themeColor="accent2"/>
        </w:rPr>
        <w:t xml:space="preserve">Head of </w:t>
      </w:r>
      <w:r>
        <w:rPr>
          <w:color w:val="ED7D31" w:themeColor="accent2"/>
        </w:rPr>
        <w:t>Security</w:t>
      </w:r>
      <w:r>
        <w:rPr>
          <w:color w:val="ED7D31" w:themeColor="accent2"/>
        </w:rPr>
        <w:t xml:space="preserve"> </w:t>
      </w:r>
      <w:r w:rsidR="005547C8">
        <w:rPr>
          <w:color w:val="ED7D31" w:themeColor="accent2"/>
        </w:rPr>
        <w:t>Section</w:t>
      </w:r>
    </w:p>
    <w:p w14:paraId="4A77C1D6" w14:textId="00DC18F1" w:rsidR="00D5163E" w:rsidRPr="00E9482A" w:rsidRDefault="00D5163E" w:rsidP="00776ED5">
      <w:pPr>
        <w:pStyle w:val="Heading3"/>
        <w:rPr>
          <w:b/>
          <w:bCs/>
          <w:i w:val="0"/>
        </w:rPr>
      </w:pPr>
      <w:r w:rsidRPr="00E9482A">
        <w:rPr>
          <w:b/>
          <w:bCs/>
          <w:i w:val="0"/>
        </w:rPr>
        <w:t>Security Non-Functional Requirements</w:t>
      </w:r>
    </w:p>
    <w:p w14:paraId="0105C28F" w14:textId="409F84FD" w:rsidR="00B27C76" w:rsidRPr="00831875" w:rsidRDefault="00C24B32" w:rsidP="005C7E9D">
      <w:pPr>
        <w:pStyle w:val="Heading4"/>
        <w:rPr>
          <w:rFonts w:asciiTheme="majorBidi" w:hAnsiTheme="majorBidi" w:cstheme="majorBidi"/>
          <w:color w:val="2E74B5" w:themeColor="accent5" w:themeShade="BF"/>
          <w:sz w:val="24"/>
          <w:szCs w:val="24"/>
        </w:rPr>
      </w:pPr>
      <w:r w:rsidRPr="00831875">
        <w:rPr>
          <w:rFonts w:asciiTheme="majorBidi" w:hAnsiTheme="majorBidi" w:cstheme="majorBidi"/>
          <w:color w:val="2E74B5" w:themeColor="accent5" w:themeShade="BF"/>
          <w:sz w:val="24"/>
          <w:szCs w:val="24"/>
        </w:rPr>
        <w:t>Keeping detailed logs of authentication system to support forensic investigation</w:t>
      </w:r>
    </w:p>
    <w:p w14:paraId="42BDA23F" w14:textId="14026CAD" w:rsidR="00DA01E4" w:rsidRPr="00E9482A" w:rsidRDefault="00F7739C" w:rsidP="00317117">
      <w:pPr>
        <w:pStyle w:val="Heading2"/>
        <w15:collapsed/>
        <w:rPr>
          <w:sz w:val="32"/>
          <w:szCs w:val="32"/>
        </w:rPr>
      </w:pPr>
      <w:r w:rsidRPr="00E9482A">
        <w:rPr>
          <w:sz w:val="32"/>
          <w:szCs w:val="32"/>
        </w:rPr>
        <w:t>Scalability</w:t>
      </w:r>
    </w:p>
    <w:p w14:paraId="44D079F6" w14:textId="48F930FD" w:rsidR="00B4452F" w:rsidRPr="00535CD7" w:rsidRDefault="00793739" w:rsidP="00535CD7">
      <w:pPr>
        <w:pStyle w:val="Heading2"/>
        <w15:collapsed/>
        <w:rPr>
          <w:sz w:val="32"/>
          <w:szCs w:val="32"/>
        </w:rPr>
      </w:pPr>
      <w:r w:rsidRPr="00E9482A">
        <w:rPr>
          <w:sz w:val="32"/>
          <w:szCs w:val="32"/>
        </w:rPr>
        <w:t>Extensibility</w:t>
      </w:r>
    </w:p>
    <w:p w14:paraId="128C3EDF" w14:textId="2954B87F" w:rsidR="00B4452F" w:rsidRPr="00E9482A" w:rsidRDefault="00B4452F" w:rsidP="00B4452F"/>
    <w:p w14:paraId="61C771DB" w14:textId="77777777" w:rsidR="00FA419A" w:rsidRDefault="00FA419A" w:rsidP="00F410B9">
      <w:pPr>
        <w:pStyle w:val="Heading1"/>
        <w:numPr>
          <w:ilvl w:val="0"/>
          <w:numId w:val="0"/>
        </w:numPr>
        <w:rPr>
          <w:highlight w:val="yellow"/>
        </w:rPr>
      </w:pPr>
    </w:p>
    <w:p w14:paraId="1795419D" w14:textId="77777777" w:rsidR="00FA419A" w:rsidRDefault="00FA419A" w:rsidP="00F410B9">
      <w:pPr>
        <w:pStyle w:val="Heading1"/>
        <w:numPr>
          <w:ilvl w:val="0"/>
          <w:numId w:val="0"/>
        </w:numPr>
        <w:rPr>
          <w:highlight w:val="yellow"/>
        </w:rPr>
      </w:pPr>
    </w:p>
    <w:p w14:paraId="56F4A686" w14:textId="3B67C8F5" w:rsidR="00793739" w:rsidRPr="00322BFF" w:rsidRDefault="00B4452F" w:rsidP="00F410B9">
      <w:pPr>
        <w:pStyle w:val="Heading1"/>
        <w:numPr>
          <w:ilvl w:val="0"/>
          <w:numId w:val="0"/>
        </w:numPr>
        <w:rPr>
          <w:sz w:val="8"/>
          <w:szCs w:val="8"/>
        </w:rPr>
      </w:pPr>
      <w:r w:rsidRPr="00322BFF">
        <w:rPr>
          <w:highlight w:val="yellow"/>
        </w:rPr>
        <w:t>Requirements colored with yellow means there is a team working on it right now</w:t>
      </w:r>
    </w:p>
    <w:sectPr w:rsidR="00793739" w:rsidRPr="00322BFF" w:rsidSect="002E2E27">
      <w:headerReference w:type="default" r:id="rId11"/>
      <w:footerReference w:type="default" r:id="rId12"/>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DC742" w14:textId="77777777" w:rsidR="00F46434" w:rsidRDefault="00F46434" w:rsidP="00F16CEE">
      <w:pPr>
        <w:spacing w:after="0" w:line="240" w:lineRule="auto"/>
      </w:pPr>
      <w:r>
        <w:separator/>
      </w:r>
    </w:p>
  </w:endnote>
  <w:endnote w:type="continuationSeparator" w:id="0">
    <w:p w14:paraId="76B65B7C" w14:textId="77777777" w:rsidR="00F46434" w:rsidRDefault="00F46434" w:rsidP="00F16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6617754"/>
      <w:docPartObj>
        <w:docPartGallery w:val="Page Numbers (Bottom of Page)"/>
        <w:docPartUnique/>
      </w:docPartObj>
    </w:sdtPr>
    <w:sdtEndPr/>
    <w:sdtContent>
      <w:sdt>
        <w:sdtPr>
          <w:id w:val="1728636285"/>
          <w:docPartObj>
            <w:docPartGallery w:val="Page Numbers (Top of Page)"/>
            <w:docPartUnique/>
          </w:docPartObj>
        </w:sdtPr>
        <w:sdtEndPr/>
        <w:sdtContent>
          <w:p w14:paraId="1ACE6C77" w14:textId="0466381C" w:rsidR="00A16E17" w:rsidRDefault="00A16E1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8368AB" w14:textId="77777777" w:rsidR="00C90147" w:rsidRDefault="00C90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FAAC5" w14:textId="77777777" w:rsidR="00F46434" w:rsidRDefault="00F46434" w:rsidP="00F16CEE">
      <w:pPr>
        <w:spacing w:after="0" w:line="240" w:lineRule="auto"/>
      </w:pPr>
      <w:r>
        <w:separator/>
      </w:r>
    </w:p>
  </w:footnote>
  <w:footnote w:type="continuationSeparator" w:id="0">
    <w:p w14:paraId="785BB763" w14:textId="77777777" w:rsidR="00F46434" w:rsidRDefault="00F46434" w:rsidP="00F16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D7091" w14:textId="0065A1C1" w:rsidR="00151B5A" w:rsidRDefault="00151B5A" w:rsidP="00151B5A">
    <w:pPr>
      <w:pStyle w:val="Header"/>
      <w:jc w:val="center"/>
    </w:pPr>
    <w:r>
      <w:t>SE Club Website</w:t>
    </w:r>
    <w:r w:rsidR="003579F4">
      <w:t xml:space="preserve"> SRS</w:t>
    </w:r>
  </w:p>
  <w:p w14:paraId="2DF69BFE" w14:textId="77777777" w:rsidR="00151B5A" w:rsidRDefault="00151B5A" w:rsidP="00151B5A">
    <w:pPr>
      <w:pStyle w:val="Header"/>
    </w:pPr>
    <w:r>
      <w:t>Version &lt;3.0&gt;</w:t>
    </w:r>
  </w:p>
  <w:p w14:paraId="4ADCB598" w14:textId="2504ABD8" w:rsidR="00151B5A" w:rsidRDefault="00151B5A" w:rsidP="00151B5A">
    <w:pPr>
      <w:pStyle w:val="Header"/>
    </w:pPr>
    <w:r>
      <w:t>Date:  25/03/2022</w:t>
    </w:r>
  </w:p>
  <w:p w14:paraId="3DF9A046" w14:textId="47DD595A" w:rsidR="00151B5A" w:rsidRDefault="00151B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3F7CD386"/>
    <w:lvl w:ilvl="0">
      <w:start w:val="1"/>
      <w:numFmt w:val="decimal"/>
      <w:pStyle w:val="Heading1"/>
      <w:lvlText w:val="%1."/>
      <w:legacy w:legacy="1" w:legacySpace="144" w:legacyIndent="0"/>
      <w:lvlJc w:val="left"/>
      <w:rPr>
        <w:sz w:val="36"/>
        <w:szCs w:val="28"/>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16cid:durableId="375348315">
    <w:abstractNumId w:val="0"/>
  </w:num>
  <w:num w:numId="2" w16cid:durableId="773287507">
    <w:abstractNumId w:val="0"/>
  </w:num>
  <w:num w:numId="3" w16cid:durableId="26223713">
    <w:abstractNumId w:val="0"/>
  </w:num>
  <w:num w:numId="4" w16cid:durableId="653485367">
    <w:abstractNumId w:val="0"/>
  </w:num>
  <w:num w:numId="5" w16cid:durableId="686836955">
    <w:abstractNumId w:val="0"/>
  </w:num>
  <w:num w:numId="6" w16cid:durableId="189605753">
    <w:abstractNumId w:val="0"/>
  </w:num>
  <w:num w:numId="7" w16cid:durableId="1289891830">
    <w:abstractNumId w:val="0"/>
  </w:num>
  <w:num w:numId="8" w16cid:durableId="1258245329">
    <w:abstractNumId w:val="0"/>
  </w:num>
  <w:num w:numId="9" w16cid:durableId="957874234">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wMDAyMDU0srQwsDBV0lEKTi0uzszPAykwqQUAoQUYmCwAAAA="/>
  </w:docVars>
  <w:rsids>
    <w:rsidRoot w:val="00E92E40"/>
    <w:rsid w:val="00000A94"/>
    <w:rsid w:val="00000E8F"/>
    <w:rsid w:val="00040978"/>
    <w:rsid w:val="00050B17"/>
    <w:rsid w:val="00055563"/>
    <w:rsid w:val="00067A55"/>
    <w:rsid w:val="0007206B"/>
    <w:rsid w:val="00074A74"/>
    <w:rsid w:val="000821C2"/>
    <w:rsid w:val="00084036"/>
    <w:rsid w:val="00085049"/>
    <w:rsid w:val="00085BB6"/>
    <w:rsid w:val="00091142"/>
    <w:rsid w:val="000A22A9"/>
    <w:rsid w:val="000A5C2D"/>
    <w:rsid w:val="000B0E28"/>
    <w:rsid w:val="000B1201"/>
    <w:rsid w:val="000B4645"/>
    <w:rsid w:val="000B5CCE"/>
    <w:rsid w:val="000B5EC6"/>
    <w:rsid w:val="000C1490"/>
    <w:rsid w:val="000C1FF2"/>
    <w:rsid w:val="000D3813"/>
    <w:rsid w:val="000D4137"/>
    <w:rsid w:val="000E6C33"/>
    <w:rsid w:val="000F1857"/>
    <w:rsid w:val="001000BB"/>
    <w:rsid w:val="00102333"/>
    <w:rsid w:val="0010285B"/>
    <w:rsid w:val="00107BFE"/>
    <w:rsid w:val="001100DA"/>
    <w:rsid w:val="0012514B"/>
    <w:rsid w:val="00126549"/>
    <w:rsid w:val="001310B1"/>
    <w:rsid w:val="001357DF"/>
    <w:rsid w:val="0014026E"/>
    <w:rsid w:val="00142A0B"/>
    <w:rsid w:val="00142E75"/>
    <w:rsid w:val="00143863"/>
    <w:rsid w:val="00147CBB"/>
    <w:rsid w:val="0015043C"/>
    <w:rsid w:val="00151B5A"/>
    <w:rsid w:val="0015361B"/>
    <w:rsid w:val="001559EA"/>
    <w:rsid w:val="001561BC"/>
    <w:rsid w:val="0016033E"/>
    <w:rsid w:val="00160988"/>
    <w:rsid w:val="001647BB"/>
    <w:rsid w:val="00164C92"/>
    <w:rsid w:val="00165070"/>
    <w:rsid w:val="001653F9"/>
    <w:rsid w:val="00177794"/>
    <w:rsid w:val="001810D4"/>
    <w:rsid w:val="00181276"/>
    <w:rsid w:val="00186112"/>
    <w:rsid w:val="00187B0A"/>
    <w:rsid w:val="001945D8"/>
    <w:rsid w:val="001A015F"/>
    <w:rsid w:val="001C063C"/>
    <w:rsid w:val="001C215A"/>
    <w:rsid w:val="001C308B"/>
    <w:rsid w:val="001D26E9"/>
    <w:rsid w:val="001D2FA2"/>
    <w:rsid w:val="001E2387"/>
    <w:rsid w:val="001F2232"/>
    <w:rsid w:val="0020099B"/>
    <w:rsid w:val="00201990"/>
    <w:rsid w:val="00202A70"/>
    <w:rsid w:val="00203319"/>
    <w:rsid w:val="0020428D"/>
    <w:rsid w:val="00205D17"/>
    <w:rsid w:val="00217109"/>
    <w:rsid w:val="00217E9B"/>
    <w:rsid w:val="002233E5"/>
    <w:rsid w:val="002463E4"/>
    <w:rsid w:val="002476E9"/>
    <w:rsid w:val="00250887"/>
    <w:rsid w:val="002532FE"/>
    <w:rsid w:val="0025399C"/>
    <w:rsid w:val="002552FB"/>
    <w:rsid w:val="002569DD"/>
    <w:rsid w:val="00260256"/>
    <w:rsid w:val="002602A5"/>
    <w:rsid w:val="00264301"/>
    <w:rsid w:val="002724F2"/>
    <w:rsid w:val="0027480D"/>
    <w:rsid w:val="0028025E"/>
    <w:rsid w:val="00280AFD"/>
    <w:rsid w:val="00281BC7"/>
    <w:rsid w:val="00283CE3"/>
    <w:rsid w:val="0028436E"/>
    <w:rsid w:val="00284CBC"/>
    <w:rsid w:val="00285446"/>
    <w:rsid w:val="00285E94"/>
    <w:rsid w:val="00287629"/>
    <w:rsid w:val="002975ED"/>
    <w:rsid w:val="002A1C3A"/>
    <w:rsid w:val="002B3E08"/>
    <w:rsid w:val="002B5CCF"/>
    <w:rsid w:val="002B72EF"/>
    <w:rsid w:val="002C18C2"/>
    <w:rsid w:val="002C79D4"/>
    <w:rsid w:val="002D5728"/>
    <w:rsid w:val="002D613E"/>
    <w:rsid w:val="002E1BB8"/>
    <w:rsid w:val="002E2E27"/>
    <w:rsid w:val="002E57EE"/>
    <w:rsid w:val="002F1C98"/>
    <w:rsid w:val="002F4A6E"/>
    <w:rsid w:val="0030332C"/>
    <w:rsid w:val="00317117"/>
    <w:rsid w:val="00320BE2"/>
    <w:rsid w:val="00322888"/>
    <w:rsid w:val="00322896"/>
    <w:rsid w:val="00322BFF"/>
    <w:rsid w:val="00322E71"/>
    <w:rsid w:val="003265ED"/>
    <w:rsid w:val="00326E4F"/>
    <w:rsid w:val="003300CA"/>
    <w:rsid w:val="00330D80"/>
    <w:rsid w:val="00332A90"/>
    <w:rsid w:val="003343F7"/>
    <w:rsid w:val="003356FF"/>
    <w:rsid w:val="00335B6E"/>
    <w:rsid w:val="003437BB"/>
    <w:rsid w:val="00345F2B"/>
    <w:rsid w:val="00347D9D"/>
    <w:rsid w:val="00355212"/>
    <w:rsid w:val="003579F4"/>
    <w:rsid w:val="00362B77"/>
    <w:rsid w:val="0036351F"/>
    <w:rsid w:val="003651CC"/>
    <w:rsid w:val="003667C8"/>
    <w:rsid w:val="00374B20"/>
    <w:rsid w:val="00384304"/>
    <w:rsid w:val="0039172B"/>
    <w:rsid w:val="003A4768"/>
    <w:rsid w:val="003B0BDF"/>
    <w:rsid w:val="003B3319"/>
    <w:rsid w:val="003B5971"/>
    <w:rsid w:val="003B74AC"/>
    <w:rsid w:val="003C280C"/>
    <w:rsid w:val="003C5B5A"/>
    <w:rsid w:val="003C6DAF"/>
    <w:rsid w:val="003D402B"/>
    <w:rsid w:val="003D63D5"/>
    <w:rsid w:val="003D7BED"/>
    <w:rsid w:val="003F2D6E"/>
    <w:rsid w:val="003F5A8F"/>
    <w:rsid w:val="0040196E"/>
    <w:rsid w:val="00406A59"/>
    <w:rsid w:val="00412467"/>
    <w:rsid w:val="00421FF8"/>
    <w:rsid w:val="004245B6"/>
    <w:rsid w:val="00427896"/>
    <w:rsid w:val="004337C4"/>
    <w:rsid w:val="00434DA7"/>
    <w:rsid w:val="004352B2"/>
    <w:rsid w:val="0044076E"/>
    <w:rsid w:val="004422FA"/>
    <w:rsid w:val="00442ECD"/>
    <w:rsid w:val="00447632"/>
    <w:rsid w:val="00447640"/>
    <w:rsid w:val="00457A19"/>
    <w:rsid w:val="00462F0C"/>
    <w:rsid w:val="0046429A"/>
    <w:rsid w:val="0047115C"/>
    <w:rsid w:val="00473F9F"/>
    <w:rsid w:val="00486FAE"/>
    <w:rsid w:val="00490F43"/>
    <w:rsid w:val="004942F1"/>
    <w:rsid w:val="00497E63"/>
    <w:rsid w:val="004B56B0"/>
    <w:rsid w:val="004B7FCB"/>
    <w:rsid w:val="004C0E98"/>
    <w:rsid w:val="004C1B31"/>
    <w:rsid w:val="004C4BAE"/>
    <w:rsid w:val="004C6494"/>
    <w:rsid w:val="004C6699"/>
    <w:rsid w:val="004C7500"/>
    <w:rsid w:val="004C7FCC"/>
    <w:rsid w:val="004D1A1B"/>
    <w:rsid w:val="004D1F57"/>
    <w:rsid w:val="004E0ED8"/>
    <w:rsid w:val="004E3741"/>
    <w:rsid w:val="004E5974"/>
    <w:rsid w:val="004E7922"/>
    <w:rsid w:val="004F2418"/>
    <w:rsid w:val="004F7627"/>
    <w:rsid w:val="005014A4"/>
    <w:rsid w:val="0051597C"/>
    <w:rsid w:val="00515F00"/>
    <w:rsid w:val="00516B21"/>
    <w:rsid w:val="00520209"/>
    <w:rsid w:val="00531A49"/>
    <w:rsid w:val="005343B5"/>
    <w:rsid w:val="00535220"/>
    <w:rsid w:val="00535CD7"/>
    <w:rsid w:val="005544FD"/>
    <w:rsid w:val="005547C8"/>
    <w:rsid w:val="0055648B"/>
    <w:rsid w:val="005643E2"/>
    <w:rsid w:val="00567AB2"/>
    <w:rsid w:val="0057180C"/>
    <w:rsid w:val="00573E84"/>
    <w:rsid w:val="00574508"/>
    <w:rsid w:val="00597EA6"/>
    <w:rsid w:val="005B0E3C"/>
    <w:rsid w:val="005B11BE"/>
    <w:rsid w:val="005B4671"/>
    <w:rsid w:val="005D22A1"/>
    <w:rsid w:val="005D47EB"/>
    <w:rsid w:val="005D7358"/>
    <w:rsid w:val="005E06F2"/>
    <w:rsid w:val="005E1C04"/>
    <w:rsid w:val="005F25D6"/>
    <w:rsid w:val="005F39CF"/>
    <w:rsid w:val="005F78F0"/>
    <w:rsid w:val="00600507"/>
    <w:rsid w:val="00604D98"/>
    <w:rsid w:val="006051AC"/>
    <w:rsid w:val="00605245"/>
    <w:rsid w:val="0060797A"/>
    <w:rsid w:val="006115FB"/>
    <w:rsid w:val="00620696"/>
    <w:rsid w:val="00620E6A"/>
    <w:rsid w:val="00620F12"/>
    <w:rsid w:val="0063061D"/>
    <w:rsid w:val="00630E7F"/>
    <w:rsid w:val="006334F0"/>
    <w:rsid w:val="0064468B"/>
    <w:rsid w:val="006448ED"/>
    <w:rsid w:val="00645B66"/>
    <w:rsid w:val="0064672D"/>
    <w:rsid w:val="00646BC6"/>
    <w:rsid w:val="006509F9"/>
    <w:rsid w:val="00650DFF"/>
    <w:rsid w:val="00661D87"/>
    <w:rsid w:val="0066221E"/>
    <w:rsid w:val="006629E7"/>
    <w:rsid w:val="006654DC"/>
    <w:rsid w:val="0067191F"/>
    <w:rsid w:val="006731A2"/>
    <w:rsid w:val="00681F96"/>
    <w:rsid w:val="0068519C"/>
    <w:rsid w:val="00690CAD"/>
    <w:rsid w:val="006954DD"/>
    <w:rsid w:val="006A0E86"/>
    <w:rsid w:val="006A5571"/>
    <w:rsid w:val="006B189C"/>
    <w:rsid w:val="006B5D7A"/>
    <w:rsid w:val="006D0C28"/>
    <w:rsid w:val="006D398B"/>
    <w:rsid w:val="006E3521"/>
    <w:rsid w:val="006E7A69"/>
    <w:rsid w:val="006F0D34"/>
    <w:rsid w:val="006F1970"/>
    <w:rsid w:val="006F1CBB"/>
    <w:rsid w:val="006F2093"/>
    <w:rsid w:val="006F4235"/>
    <w:rsid w:val="006F438D"/>
    <w:rsid w:val="006F6790"/>
    <w:rsid w:val="0070042B"/>
    <w:rsid w:val="00700F93"/>
    <w:rsid w:val="007010C7"/>
    <w:rsid w:val="00704FE8"/>
    <w:rsid w:val="0071082D"/>
    <w:rsid w:val="00715100"/>
    <w:rsid w:val="00722D19"/>
    <w:rsid w:val="00730885"/>
    <w:rsid w:val="007357EB"/>
    <w:rsid w:val="00736E43"/>
    <w:rsid w:val="00742B63"/>
    <w:rsid w:val="00742C54"/>
    <w:rsid w:val="0074435D"/>
    <w:rsid w:val="007562DE"/>
    <w:rsid w:val="00756A43"/>
    <w:rsid w:val="00760355"/>
    <w:rsid w:val="00771078"/>
    <w:rsid w:val="007742B0"/>
    <w:rsid w:val="00774515"/>
    <w:rsid w:val="00776ED5"/>
    <w:rsid w:val="00777C2E"/>
    <w:rsid w:val="0078150C"/>
    <w:rsid w:val="007827F9"/>
    <w:rsid w:val="00782A45"/>
    <w:rsid w:val="00783CE7"/>
    <w:rsid w:val="0079001E"/>
    <w:rsid w:val="00793739"/>
    <w:rsid w:val="007A37B6"/>
    <w:rsid w:val="007A4453"/>
    <w:rsid w:val="007A64B9"/>
    <w:rsid w:val="007B7D66"/>
    <w:rsid w:val="007C10EE"/>
    <w:rsid w:val="007C648E"/>
    <w:rsid w:val="007C6F46"/>
    <w:rsid w:val="007D2545"/>
    <w:rsid w:val="007D27DF"/>
    <w:rsid w:val="007D3434"/>
    <w:rsid w:val="007D61CE"/>
    <w:rsid w:val="007E3F1C"/>
    <w:rsid w:val="007F01DD"/>
    <w:rsid w:val="007F799D"/>
    <w:rsid w:val="00800340"/>
    <w:rsid w:val="00800F22"/>
    <w:rsid w:val="0080185A"/>
    <w:rsid w:val="00811A80"/>
    <w:rsid w:val="008168AD"/>
    <w:rsid w:val="008222B2"/>
    <w:rsid w:val="008226B5"/>
    <w:rsid w:val="00831875"/>
    <w:rsid w:val="00831A1C"/>
    <w:rsid w:val="00831D11"/>
    <w:rsid w:val="00837FD7"/>
    <w:rsid w:val="008400A6"/>
    <w:rsid w:val="00840D41"/>
    <w:rsid w:val="008507F8"/>
    <w:rsid w:val="008515C3"/>
    <w:rsid w:val="00857B33"/>
    <w:rsid w:val="008611BA"/>
    <w:rsid w:val="0087378D"/>
    <w:rsid w:val="00875519"/>
    <w:rsid w:val="00880CA7"/>
    <w:rsid w:val="00881E3C"/>
    <w:rsid w:val="00884922"/>
    <w:rsid w:val="00895370"/>
    <w:rsid w:val="00897EAA"/>
    <w:rsid w:val="008A4A42"/>
    <w:rsid w:val="008B1560"/>
    <w:rsid w:val="008B230D"/>
    <w:rsid w:val="008B7C39"/>
    <w:rsid w:val="008C3086"/>
    <w:rsid w:val="008C768A"/>
    <w:rsid w:val="008D1C5A"/>
    <w:rsid w:val="008D2D3E"/>
    <w:rsid w:val="008E23BF"/>
    <w:rsid w:val="008E7338"/>
    <w:rsid w:val="008F17FC"/>
    <w:rsid w:val="008F61BD"/>
    <w:rsid w:val="008F6950"/>
    <w:rsid w:val="00901CF3"/>
    <w:rsid w:val="00904678"/>
    <w:rsid w:val="00912DA3"/>
    <w:rsid w:val="009131C5"/>
    <w:rsid w:val="009162C4"/>
    <w:rsid w:val="009200AE"/>
    <w:rsid w:val="009217C9"/>
    <w:rsid w:val="00924611"/>
    <w:rsid w:val="00930AE4"/>
    <w:rsid w:val="00947127"/>
    <w:rsid w:val="009474E5"/>
    <w:rsid w:val="00951F33"/>
    <w:rsid w:val="009526FD"/>
    <w:rsid w:val="00952EBB"/>
    <w:rsid w:val="0096165B"/>
    <w:rsid w:val="009616B3"/>
    <w:rsid w:val="0097685F"/>
    <w:rsid w:val="0098020A"/>
    <w:rsid w:val="009843D2"/>
    <w:rsid w:val="0099118A"/>
    <w:rsid w:val="00991F85"/>
    <w:rsid w:val="00992290"/>
    <w:rsid w:val="0099508E"/>
    <w:rsid w:val="00996585"/>
    <w:rsid w:val="00996B17"/>
    <w:rsid w:val="009A7E58"/>
    <w:rsid w:val="009B23B7"/>
    <w:rsid w:val="009C495C"/>
    <w:rsid w:val="009C6474"/>
    <w:rsid w:val="009D3B1E"/>
    <w:rsid w:val="009F5AF8"/>
    <w:rsid w:val="00A05F54"/>
    <w:rsid w:val="00A12A78"/>
    <w:rsid w:val="00A16E17"/>
    <w:rsid w:val="00A21044"/>
    <w:rsid w:val="00A2286F"/>
    <w:rsid w:val="00A43EF9"/>
    <w:rsid w:val="00A4744A"/>
    <w:rsid w:val="00A553F6"/>
    <w:rsid w:val="00A5573D"/>
    <w:rsid w:val="00A559DB"/>
    <w:rsid w:val="00A6179C"/>
    <w:rsid w:val="00A66656"/>
    <w:rsid w:val="00A713DF"/>
    <w:rsid w:val="00A71DE3"/>
    <w:rsid w:val="00A76997"/>
    <w:rsid w:val="00A84160"/>
    <w:rsid w:val="00A902ED"/>
    <w:rsid w:val="00A9143D"/>
    <w:rsid w:val="00A934D3"/>
    <w:rsid w:val="00A956DA"/>
    <w:rsid w:val="00A975C2"/>
    <w:rsid w:val="00AB1F0F"/>
    <w:rsid w:val="00AB2D1A"/>
    <w:rsid w:val="00AB6B99"/>
    <w:rsid w:val="00AD3538"/>
    <w:rsid w:val="00AD6D72"/>
    <w:rsid w:val="00AE363D"/>
    <w:rsid w:val="00AE3A88"/>
    <w:rsid w:val="00AE3CF7"/>
    <w:rsid w:val="00AE47FF"/>
    <w:rsid w:val="00AE5D0C"/>
    <w:rsid w:val="00AF2B83"/>
    <w:rsid w:val="00B03AC9"/>
    <w:rsid w:val="00B04F7A"/>
    <w:rsid w:val="00B105AC"/>
    <w:rsid w:val="00B11948"/>
    <w:rsid w:val="00B1600A"/>
    <w:rsid w:val="00B16A8C"/>
    <w:rsid w:val="00B178D6"/>
    <w:rsid w:val="00B2484D"/>
    <w:rsid w:val="00B27C76"/>
    <w:rsid w:val="00B37C01"/>
    <w:rsid w:val="00B42235"/>
    <w:rsid w:val="00B43473"/>
    <w:rsid w:val="00B4452F"/>
    <w:rsid w:val="00B5381D"/>
    <w:rsid w:val="00B564B4"/>
    <w:rsid w:val="00B63662"/>
    <w:rsid w:val="00B740C2"/>
    <w:rsid w:val="00B75EBC"/>
    <w:rsid w:val="00B77170"/>
    <w:rsid w:val="00B8061D"/>
    <w:rsid w:val="00B86FF5"/>
    <w:rsid w:val="00B908F0"/>
    <w:rsid w:val="00B91BB9"/>
    <w:rsid w:val="00BA091F"/>
    <w:rsid w:val="00BA3179"/>
    <w:rsid w:val="00BA3BE6"/>
    <w:rsid w:val="00BB02AF"/>
    <w:rsid w:val="00BB1047"/>
    <w:rsid w:val="00BB525F"/>
    <w:rsid w:val="00BB79C9"/>
    <w:rsid w:val="00BC1DD3"/>
    <w:rsid w:val="00BC47CB"/>
    <w:rsid w:val="00BC5ED5"/>
    <w:rsid w:val="00BC6069"/>
    <w:rsid w:val="00BC7482"/>
    <w:rsid w:val="00BC75E7"/>
    <w:rsid w:val="00BD07DF"/>
    <w:rsid w:val="00BD0DA9"/>
    <w:rsid w:val="00BD0E5C"/>
    <w:rsid w:val="00BD1CD5"/>
    <w:rsid w:val="00BD7184"/>
    <w:rsid w:val="00BE021A"/>
    <w:rsid w:val="00BE415A"/>
    <w:rsid w:val="00BE6711"/>
    <w:rsid w:val="00BF1BD6"/>
    <w:rsid w:val="00BF4DFA"/>
    <w:rsid w:val="00BF7DC8"/>
    <w:rsid w:val="00C026DC"/>
    <w:rsid w:val="00C06050"/>
    <w:rsid w:val="00C14AE2"/>
    <w:rsid w:val="00C14C71"/>
    <w:rsid w:val="00C16DBD"/>
    <w:rsid w:val="00C2100F"/>
    <w:rsid w:val="00C21ED8"/>
    <w:rsid w:val="00C225B5"/>
    <w:rsid w:val="00C23B69"/>
    <w:rsid w:val="00C2496F"/>
    <w:rsid w:val="00C24B32"/>
    <w:rsid w:val="00C3269A"/>
    <w:rsid w:val="00C437F0"/>
    <w:rsid w:val="00C47250"/>
    <w:rsid w:val="00C63480"/>
    <w:rsid w:val="00C63DE6"/>
    <w:rsid w:val="00C64666"/>
    <w:rsid w:val="00C65037"/>
    <w:rsid w:val="00C67323"/>
    <w:rsid w:val="00C67944"/>
    <w:rsid w:val="00C70C4F"/>
    <w:rsid w:val="00C70FA2"/>
    <w:rsid w:val="00C7343F"/>
    <w:rsid w:val="00C84848"/>
    <w:rsid w:val="00C8799E"/>
    <w:rsid w:val="00C90147"/>
    <w:rsid w:val="00C940C8"/>
    <w:rsid w:val="00C96DE7"/>
    <w:rsid w:val="00CA039C"/>
    <w:rsid w:val="00CA0402"/>
    <w:rsid w:val="00CA402E"/>
    <w:rsid w:val="00CC2515"/>
    <w:rsid w:val="00CC30E4"/>
    <w:rsid w:val="00CD1DD3"/>
    <w:rsid w:val="00CD20F8"/>
    <w:rsid w:val="00CD3ACC"/>
    <w:rsid w:val="00CD4A7F"/>
    <w:rsid w:val="00CE1915"/>
    <w:rsid w:val="00CE4467"/>
    <w:rsid w:val="00CE459B"/>
    <w:rsid w:val="00CF31F7"/>
    <w:rsid w:val="00D05A1B"/>
    <w:rsid w:val="00D070E0"/>
    <w:rsid w:val="00D11DA5"/>
    <w:rsid w:val="00D15AB3"/>
    <w:rsid w:val="00D16B36"/>
    <w:rsid w:val="00D23120"/>
    <w:rsid w:val="00D24726"/>
    <w:rsid w:val="00D24E63"/>
    <w:rsid w:val="00D27433"/>
    <w:rsid w:val="00D35520"/>
    <w:rsid w:val="00D5163E"/>
    <w:rsid w:val="00D5220D"/>
    <w:rsid w:val="00D5363D"/>
    <w:rsid w:val="00D536F9"/>
    <w:rsid w:val="00D57D5A"/>
    <w:rsid w:val="00D713F2"/>
    <w:rsid w:val="00D73374"/>
    <w:rsid w:val="00D824A9"/>
    <w:rsid w:val="00D9561D"/>
    <w:rsid w:val="00D9659F"/>
    <w:rsid w:val="00D96BD8"/>
    <w:rsid w:val="00DA01E4"/>
    <w:rsid w:val="00DA2746"/>
    <w:rsid w:val="00DA30F8"/>
    <w:rsid w:val="00DA60C7"/>
    <w:rsid w:val="00DB08EB"/>
    <w:rsid w:val="00DB2763"/>
    <w:rsid w:val="00DB4DFC"/>
    <w:rsid w:val="00DC1DB4"/>
    <w:rsid w:val="00DC76C0"/>
    <w:rsid w:val="00DC7704"/>
    <w:rsid w:val="00DD0376"/>
    <w:rsid w:val="00DD2CC2"/>
    <w:rsid w:val="00DD68EA"/>
    <w:rsid w:val="00DD78DC"/>
    <w:rsid w:val="00DE04FD"/>
    <w:rsid w:val="00DE06C9"/>
    <w:rsid w:val="00DE1A14"/>
    <w:rsid w:val="00DE7EDA"/>
    <w:rsid w:val="00DE7FB5"/>
    <w:rsid w:val="00DF04FD"/>
    <w:rsid w:val="00DF1995"/>
    <w:rsid w:val="00DF3535"/>
    <w:rsid w:val="00DF7E06"/>
    <w:rsid w:val="00E0612F"/>
    <w:rsid w:val="00E102EE"/>
    <w:rsid w:val="00E11630"/>
    <w:rsid w:val="00E1270B"/>
    <w:rsid w:val="00E15C65"/>
    <w:rsid w:val="00E17F9F"/>
    <w:rsid w:val="00E25818"/>
    <w:rsid w:val="00E271EC"/>
    <w:rsid w:val="00E3038B"/>
    <w:rsid w:val="00E326B4"/>
    <w:rsid w:val="00E40EE9"/>
    <w:rsid w:val="00E517D8"/>
    <w:rsid w:val="00E55802"/>
    <w:rsid w:val="00E649F0"/>
    <w:rsid w:val="00E6561F"/>
    <w:rsid w:val="00E67DDD"/>
    <w:rsid w:val="00E7291D"/>
    <w:rsid w:val="00E7319C"/>
    <w:rsid w:val="00E73FE5"/>
    <w:rsid w:val="00E7701B"/>
    <w:rsid w:val="00E85388"/>
    <w:rsid w:val="00E85D09"/>
    <w:rsid w:val="00E901C6"/>
    <w:rsid w:val="00E908E1"/>
    <w:rsid w:val="00E92E40"/>
    <w:rsid w:val="00E9482A"/>
    <w:rsid w:val="00EA0BFD"/>
    <w:rsid w:val="00EA12F5"/>
    <w:rsid w:val="00EA3C80"/>
    <w:rsid w:val="00EA45F9"/>
    <w:rsid w:val="00EA4931"/>
    <w:rsid w:val="00EB26AE"/>
    <w:rsid w:val="00EB719B"/>
    <w:rsid w:val="00EC45F9"/>
    <w:rsid w:val="00EC67A0"/>
    <w:rsid w:val="00ED20DB"/>
    <w:rsid w:val="00ED3086"/>
    <w:rsid w:val="00ED3556"/>
    <w:rsid w:val="00EE004A"/>
    <w:rsid w:val="00EE1E93"/>
    <w:rsid w:val="00EE4128"/>
    <w:rsid w:val="00EE5C28"/>
    <w:rsid w:val="00EF05EA"/>
    <w:rsid w:val="00EF224C"/>
    <w:rsid w:val="00EF48CE"/>
    <w:rsid w:val="00F01DC2"/>
    <w:rsid w:val="00F0413D"/>
    <w:rsid w:val="00F108EC"/>
    <w:rsid w:val="00F139AF"/>
    <w:rsid w:val="00F16CEE"/>
    <w:rsid w:val="00F17965"/>
    <w:rsid w:val="00F31386"/>
    <w:rsid w:val="00F32C9C"/>
    <w:rsid w:val="00F410B9"/>
    <w:rsid w:val="00F45661"/>
    <w:rsid w:val="00F46434"/>
    <w:rsid w:val="00F465FD"/>
    <w:rsid w:val="00F50A5D"/>
    <w:rsid w:val="00F53F9A"/>
    <w:rsid w:val="00F60691"/>
    <w:rsid w:val="00F61C2A"/>
    <w:rsid w:val="00F64234"/>
    <w:rsid w:val="00F677DA"/>
    <w:rsid w:val="00F6795C"/>
    <w:rsid w:val="00F7739C"/>
    <w:rsid w:val="00F80317"/>
    <w:rsid w:val="00F84742"/>
    <w:rsid w:val="00F8486A"/>
    <w:rsid w:val="00F9038F"/>
    <w:rsid w:val="00FA419A"/>
    <w:rsid w:val="00FB01E1"/>
    <w:rsid w:val="00FB5371"/>
    <w:rsid w:val="00FC0387"/>
    <w:rsid w:val="00FC0540"/>
    <w:rsid w:val="00FC6320"/>
    <w:rsid w:val="00FD487F"/>
    <w:rsid w:val="00FE1596"/>
    <w:rsid w:val="00FE25A8"/>
    <w:rsid w:val="00FF1A5F"/>
    <w:rsid w:val="00FF73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2BF84"/>
  <w15:chartTrackingRefBased/>
  <w15:docId w15:val="{3257345D-FD92-4C53-B46C-305CFBFCB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5ED5"/>
  </w:style>
  <w:style w:type="paragraph" w:styleId="Heading1">
    <w:name w:val="heading 1"/>
    <w:basedOn w:val="Normal"/>
    <w:next w:val="Normal"/>
    <w:link w:val="Heading1Char"/>
    <w:qFormat/>
    <w:rsid w:val="006B189C"/>
    <w:pPr>
      <w:keepNext/>
      <w:widowControl w:val="0"/>
      <w:numPr>
        <w:numId w:val="1"/>
      </w:numPr>
      <w:spacing w:before="120" w:after="60" w:line="240" w:lineRule="atLeast"/>
      <w:outlineLvl w:val="0"/>
    </w:pPr>
    <w:rPr>
      <w:rFonts w:ascii="Arial" w:eastAsia="Times New Roman" w:hAnsi="Arial" w:cs="Times New Roman"/>
      <w:b/>
      <w:sz w:val="24"/>
      <w:szCs w:val="20"/>
    </w:rPr>
  </w:style>
  <w:style w:type="paragraph" w:styleId="Heading2">
    <w:name w:val="heading 2"/>
    <w:basedOn w:val="Heading1"/>
    <w:next w:val="Normal"/>
    <w:link w:val="Heading2Char"/>
    <w:qFormat/>
    <w:rsid w:val="006B189C"/>
    <w:pPr>
      <w:numPr>
        <w:ilvl w:val="1"/>
      </w:numPr>
      <w:outlineLvl w:val="1"/>
    </w:pPr>
    <w:rPr>
      <w:sz w:val="20"/>
    </w:rPr>
  </w:style>
  <w:style w:type="paragraph" w:styleId="Heading3">
    <w:name w:val="heading 3"/>
    <w:basedOn w:val="Heading1"/>
    <w:next w:val="Normal"/>
    <w:link w:val="Heading3Char"/>
    <w:qFormat/>
    <w:rsid w:val="006B189C"/>
    <w:pPr>
      <w:numPr>
        <w:ilvl w:val="2"/>
      </w:numPr>
      <w:outlineLvl w:val="2"/>
    </w:pPr>
    <w:rPr>
      <w:b w:val="0"/>
      <w:i/>
      <w:sz w:val="20"/>
    </w:rPr>
  </w:style>
  <w:style w:type="paragraph" w:styleId="Heading4">
    <w:name w:val="heading 4"/>
    <w:basedOn w:val="Heading1"/>
    <w:next w:val="Normal"/>
    <w:link w:val="Heading4Char"/>
    <w:qFormat/>
    <w:rsid w:val="006B189C"/>
    <w:pPr>
      <w:numPr>
        <w:ilvl w:val="3"/>
      </w:numPr>
      <w:outlineLvl w:val="3"/>
    </w:pPr>
    <w:rPr>
      <w:b w:val="0"/>
      <w:sz w:val="20"/>
    </w:rPr>
  </w:style>
  <w:style w:type="paragraph" w:styleId="Heading5">
    <w:name w:val="heading 5"/>
    <w:basedOn w:val="Normal"/>
    <w:next w:val="Normal"/>
    <w:link w:val="Heading5Char"/>
    <w:qFormat/>
    <w:rsid w:val="006B189C"/>
    <w:pPr>
      <w:widowControl w:val="0"/>
      <w:numPr>
        <w:ilvl w:val="4"/>
        <w:numId w:val="1"/>
      </w:numPr>
      <w:spacing w:before="240" w:after="60" w:line="240" w:lineRule="atLeast"/>
      <w:outlineLvl w:val="4"/>
    </w:pPr>
    <w:rPr>
      <w:rFonts w:ascii="Times New Roman" w:eastAsia="Times New Roman" w:hAnsi="Times New Roman" w:cs="Times New Roman"/>
      <w:szCs w:val="20"/>
    </w:rPr>
  </w:style>
  <w:style w:type="paragraph" w:styleId="Heading6">
    <w:name w:val="heading 6"/>
    <w:basedOn w:val="Normal"/>
    <w:next w:val="Normal"/>
    <w:link w:val="Heading6Char"/>
    <w:qFormat/>
    <w:rsid w:val="006B189C"/>
    <w:pPr>
      <w:widowControl w:val="0"/>
      <w:numPr>
        <w:ilvl w:val="5"/>
        <w:numId w:val="1"/>
      </w:numPr>
      <w:spacing w:before="240" w:after="60" w:line="240" w:lineRule="atLeast"/>
      <w:outlineLvl w:val="5"/>
    </w:pPr>
    <w:rPr>
      <w:rFonts w:ascii="Times New Roman" w:eastAsia="Times New Roman" w:hAnsi="Times New Roman" w:cs="Times New Roman"/>
      <w:i/>
      <w:szCs w:val="20"/>
    </w:rPr>
  </w:style>
  <w:style w:type="paragraph" w:styleId="Heading7">
    <w:name w:val="heading 7"/>
    <w:basedOn w:val="Normal"/>
    <w:next w:val="Normal"/>
    <w:link w:val="Heading7Char"/>
    <w:qFormat/>
    <w:rsid w:val="006B189C"/>
    <w:pPr>
      <w:widowControl w:val="0"/>
      <w:numPr>
        <w:ilvl w:val="6"/>
        <w:numId w:val="1"/>
      </w:numPr>
      <w:spacing w:before="240" w:after="60" w:line="240" w:lineRule="atLeast"/>
      <w:outlineLvl w:val="6"/>
    </w:pPr>
    <w:rPr>
      <w:rFonts w:ascii="Times New Roman" w:eastAsia="Times New Roman" w:hAnsi="Times New Roman" w:cs="Times New Roman"/>
      <w:sz w:val="20"/>
      <w:szCs w:val="20"/>
    </w:rPr>
  </w:style>
  <w:style w:type="paragraph" w:styleId="Heading8">
    <w:name w:val="heading 8"/>
    <w:basedOn w:val="Normal"/>
    <w:next w:val="Normal"/>
    <w:link w:val="Heading8Char"/>
    <w:qFormat/>
    <w:rsid w:val="006B189C"/>
    <w:pPr>
      <w:widowControl w:val="0"/>
      <w:numPr>
        <w:ilvl w:val="7"/>
        <w:numId w:val="1"/>
      </w:numPr>
      <w:spacing w:before="240" w:after="60" w:line="240" w:lineRule="atLeast"/>
      <w:outlineLvl w:val="7"/>
    </w:pPr>
    <w:rPr>
      <w:rFonts w:ascii="Times New Roman" w:eastAsia="Times New Roman" w:hAnsi="Times New Roman" w:cs="Times New Roman"/>
      <w:i/>
      <w:sz w:val="20"/>
      <w:szCs w:val="20"/>
    </w:rPr>
  </w:style>
  <w:style w:type="paragraph" w:styleId="Heading9">
    <w:name w:val="heading 9"/>
    <w:basedOn w:val="Normal"/>
    <w:next w:val="Normal"/>
    <w:link w:val="Heading9Char"/>
    <w:qFormat/>
    <w:rsid w:val="006B189C"/>
    <w:pPr>
      <w:widowControl w:val="0"/>
      <w:numPr>
        <w:ilvl w:val="8"/>
        <w:numId w:val="1"/>
      </w:numPr>
      <w:spacing w:before="240" w:after="60" w:line="240" w:lineRule="atLeast"/>
      <w:outlineLvl w:val="8"/>
    </w:pPr>
    <w:rPr>
      <w:rFonts w:ascii="Times New Roman" w:eastAsia="Times New Roman" w:hAnsi="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92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6E4F"/>
    <w:pPr>
      <w:ind w:left="720"/>
      <w:contextualSpacing/>
    </w:pPr>
  </w:style>
  <w:style w:type="paragraph" w:styleId="Title">
    <w:name w:val="Title"/>
    <w:basedOn w:val="Normal"/>
    <w:next w:val="Normal"/>
    <w:link w:val="TitleChar"/>
    <w:qFormat/>
    <w:rsid w:val="006F4235"/>
    <w:pPr>
      <w:widowControl w:val="0"/>
      <w:spacing w:after="0" w:line="240" w:lineRule="auto"/>
      <w:jc w:val="center"/>
    </w:pPr>
    <w:rPr>
      <w:rFonts w:ascii="Arial" w:eastAsia="Times New Roman" w:hAnsi="Arial" w:cs="Times New Roman"/>
      <w:b/>
      <w:sz w:val="36"/>
      <w:szCs w:val="20"/>
    </w:rPr>
  </w:style>
  <w:style w:type="character" w:customStyle="1" w:styleId="TitleChar">
    <w:name w:val="Title Char"/>
    <w:basedOn w:val="DefaultParagraphFont"/>
    <w:link w:val="Title"/>
    <w:rsid w:val="006F4235"/>
    <w:rPr>
      <w:rFonts w:ascii="Arial" w:eastAsia="Times New Roman" w:hAnsi="Arial" w:cs="Times New Roman"/>
      <w:b/>
      <w:sz w:val="36"/>
      <w:szCs w:val="20"/>
    </w:rPr>
  </w:style>
  <w:style w:type="paragraph" w:customStyle="1" w:styleId="Tabletext">
    <w:name w:val="Tabletext"/>
    <w:basedOn w:val="Normal"/>
    <w:rsid w:val="00E7291D"/>
    <w:pPr>
      <w:keepLines/>
      <w:widowControl w:val="0"/>
      <w:spacing w:after="120" w:line="240" w:lineRule="atLeast"/>
    </w:pPr>
    <w:rPr>
      <w:rFonts w:ascii="Times New Roman" w:eastAsia="Times New Roman" w:hAnsi="Times New Roman" w:cs="Times New Roman"/>
      <w:sz w:val="20"/>
      <w:szCs w:val="20"/>
    </w:rPr>
  </w:style>
  <w:style w:type="paragraph" w:styleId="Header">
    <w:name w:val="header"/>
    <w:basedOn w:val="Normal"/>
    <w:link w:val="HeaderChar"/>
    <w:uiPriority w:val="99"/>
    <w:unhideWhenUsed/>
    <w:rsid w:val="00F16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6CEE"/>
  </w:style>
  <w:style w:type="paragraph" w:styleId="Footer">
    <w:name w:val="footer"/>
    <w:basedOn w:val="Normal"/>
    <w:link w:val="FooterChar"/>
    <w:uiPriority w:val="99"/>
    <w:unhideWhenUsed/>
    <w:rsid w:val="00F16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6CEE"/>
  </w:style>
  <w:style w:type="character" w:customStyle="1" w:styleId="Heading1Char">
    <w:name w:val="Heading 1 Char"/>
    <w:basedOn w:val="DefaultParagraphFont"/>
    <w:link w:val="Heading1"/>
    <w:rsid w:val="006B189C"/>
    <w:rPr>
      <w:rFonts w:ascii="Arial" w:eastAsia="Times New Roman" w:hAnsi="Arial" w:cs="Times New Roman"/>
      <w:b/>
      <w:sz w:val="24"/>
      <w:szCs w:val="20"/>
    </w:rPr>
  </w:style>
  <w:style w:type="character" w:customStyle="1" w:styleId="Heading2Char">
    <w:name w:val="Heading 2 Char"/>
    <w:basedOn w:val="DefaultParagraphFont"/>
    <w:link w:val="Heading2"/>
    <w:rsid w:val="006B189C"/>
    <w:rPr>
      <w:rFonts w:ascii="Arial" w:eastAsia="Times New Roman" w:hAnsi="Arial" w:cs="Times New Roman"/>
      <w:b/>
      <w:sz w:val="20"/>
      <w:szCs w:val="20"/>
    </w:rPr>
  </w:style>
  <w:style w:type="character" w:customStyle="1" w:styleId="Heading3Char">
    <w:name w:val="Heading 3 Char"/>
    <w:basedOn w:val="DefaultParagraphFont"/>
    <w:link w:val="Heading3"/>
    <w:rsid w:val="006B189C"/>
    <w:rPr>
      <w:rFonts w:ascii="Arial" w:eastAsia="Times New Roman" w:hAnsi="Arial" w:cs="Times New Roman"/>
      <w:i/>
      <w:sz w:val="20"/>
      <w:szCs w:val="20"/>
    </w:rPr>
  </w:style>
  <w:style w:type="character" w:customStyle="1" w:styleId="Heading4Char">
    <w:name w:val="Heading 4 Char"/>
    <w:basedOn w:val="DefaultParagraphFont"/>
    <w:link w:val="Heading4"/>
    <w:rsid w:val="006B189C"/>
    <w:rPr>
      <w:rFonts w:ascii="Arial" w:eastAsia="Times New Roman" w:hAnsi="Arial" w:cs="Times New Roman"/>
      <w:sz w:val="20"/>
      <w:szCs w:val="20"/>
    </w:rPr>
  </w:style>
  <w:style w:type="character" w:customStyle="1" w:styleId="Heading5Char">
    <w:name w:val="Heading 5 Char"/>
    <w:basedOn w:val="DefaultParagraphFont"/>
    <w:link w:val="Heading5"/>
    <w:rsid w:val="006B189C"/>
    <w:rPr>
      <w:rFonts w:ascii="Times New Roman" w:eastAsia="Times New Roman" w:hAnsi="Times New Roman" w:cs="Times New Roman"/>
      <w:szCs w:val="20"/>
    </w:rPr>
  </w:style>
  <w:style w:type="character" w:customStyle="1" w:styleId="Heading6Char">
    <w:name w:val="Heading 6 Char"/>
    <w:basedOn w:val="DefaultParagraphFont"/>
    <w:link w:val="Heading6"/>
    <w:rsid w:val="006B189C"/>
    <w:rPr>
      <w:rFonts w:ascii="Times New Roman" w:eastAsia="Times New Roman" w:hAnsi="Times New Roman" w:cs="Times New Roman"/>
      <w:i/>
      <w:szCs w:val="20"/>
    </w:rPr>
  </w:style>
  <w:style w:type="character" w:customStyle="1" w:styleId="Heading7Char">
    <w:name w:val="Heading 7 Char"/>
    <w:basedOn w:val="DefaultParagraphFont"/>
    <w:link w:val="Heading7"/>
    <w:rsid w:val="006B189C"/>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6B189C"/>
    <w:rPr>
      <w:rFonts w:ascii="Times New Roman" w:eastAsia="Times New Roman" w:hAnsi="Times New Roman" w:cs="Times New Roman"/>
      <w:i/>
      <w:sz w:val="20"/>
      <w:szCs w:val="20"/>
    </w:rPr>
  </w:style>
  <w:style w:type="character" w:customStyle="1" w:styleId="Heading9Char">
    <w:name w:val="Heading 9 Char"/>
    <w:basedOn w:val="DefaultParagraphFont"/>
    <w:link w:val="Heading9"/>
    <w:rsid w:val="006B189C"/>
    <w:rPr>
      <w:rFonts w:ascii="Times New Roman" w:eastAsia="Times New Roman" w:hAnsi="Times New Roman" w:cs="Times New Roman"/>
      <w:b/>
      <w:i/>
      <w:sz w:val="18"/>
      <w:szCs w:val="20"/>
    </w:rPr>
  </w:style>
  <w:style w:type="paragraph" w:customStyle="1" w:styleId="InfoBlue">
    <w:name w:val="InfoBlue"/>
    <w:basedOn w:val="Normal"/>
    <w:next w:val="BodyText"/>
    <w:autoRedefine/>
    <w:rsid w:val="006B189C"/>
    <w:pPr>
      <w:widowControl w:val="0"/>
      <w:spacing w:before="120" w:after="120" w:line="240" w:lineRule="atLeast"/>
      <w:ind w:left="763"/>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6B189C"/>
    <w:pPr>
      <w:spacing w:after="120"/>
    </w:pPr>
  </w:style>
  <w:style w:type="character" w:customStyle="1" w:styleId="BodyTextChar">
    <w:name w:val="Body Text Char"/>
    <w:basedOn w:val="DefaultParagraphFont"/>
    <w:link w:val="BodyText"/>
    <w:uiPriority w:val="99"/>
    <w:semiHidden/>
    <w:rsid w:val="006B1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37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C1299ABCC7B7547B64F99055D118584" ma:contentTypeVersion="13" ma:contentTypeDescription="Create a new document." ma:contentTypeScope="" ma:versionID="41dc8db1e6d87d76c51b29e33d5a996d">
  <xsd:schema xmlns:xsd="http://www.w3.org/2001/XMLSchema" xmlns:xs="http://www.w3.org/2001/XMLSchema" xmlns:p="http://schemas.microsoft.com/office/2006/metadata/properties" xmlns:ns3="4ee2f685-95e5-4022-a14f-02ffa4c02019" xmlns:ns4="8207a70a-0bcb-4989-bfb1-f3a6adbafd5a" targetNamespace="http://schemas.microsoft.com/office/2006/metadata/properties" ma:root="true" ma:fieldsID="2eae4bf47239636edc20c641b91fb816" ns3:_="" ns4:_="">
    <xsd:import namespace="4ee2f685-95e5-4022-a14f-02ffa4c02019"/>
    <xsd:import namespace="8207a70a-0bcb-4989-bfb1-f3a6adbafd5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e2f685-95e5-4022-a14f-02ffa4c020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07a70a-0bcb-4989-bfb1-f3a6adbafd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9B97CB-701C-4707-B07C-B3716A9F867E}">
  <ds:schemaRefs>
    <ds:schemaRef ds:uri="http://schemas.microsoft.com/sharepoint/v3/contenttype/forms"/>
  </ds:schemaRefs>
</ds:datastoreItem>
</file>

<file path=customXml/itemProps2.xml><?xml version="1.0" encoding="utf-8"?>
<ds:datastoreItem xmlns:ds="http://schemas.openxmlformats.org/officeDocument/2006/customXml" ds:itemID="{6726BDED-B872-426E-946F-8AC3B8BB0A6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50970F-016E-44BB-BB54-7E6EA571D519}">
  <ds:schemaRefs>
    <ds:schemaRef ds:uri="http://schemas.openxmlformats.org/officeDocument/2006/bibliography"/>
  </ds:schemaRefs>
</ds:datastoreItem>
</file>

<file path=customXml/itemProps4.xml><?xml version="1.0" encoding="utf-8"?>
<ds:datastoreItem xmlns:ds="http://schemas.openxmlformats.org/officeDocument/2006/customXml" ds:itemID="{03F58C05-64B6-4AED-8FD0-76BB22751C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e2f685-95e5-4022-a14f-02ffa4c02019"/>
    <ds:schemaRef ds:uri="8207a70a-0bcb-4989-bfb1-f3a6adbafd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2</Pages>
  <Words>1153</Words>
  <Characters>657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ghdadi,Y. Yasser</dc:creator>
  <cp:keywords/>
  <dc:description/>
  <cp:lastModifiedBy>Yasser Baghdadi</cp:lastModifiedBy>
  <cp:revision>249</cp:revision>
  <dcterms:created xsi:type="dcterms:W3CDTF">2022-03-26T07:51:00Z</dcterms:created>
  <dcterms:modified xsi:type="dcterms:W3CDTF">2022-05-03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299ABCC7B7547B64F99055D118584</vt:lpwstr>
  </property>
</Properties>
</file>